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57F37" w14:textId="09B44808" w:rsidR="0030248C" w:rsidRDefault="00035CC6" w:rsidP="00F93DEB">
      <w:r>
        <w:rPr>
          <w:noProof/>
        </w:rPr>
        <mc:AlternateContent>
          <mc:Choice Requires="wpg">
            <w:drawing>
              <wp:anchor distT="0" distB="0" distL="114300" distR="114300" simplePos="0" relativeHeight="251852800" behindDoc="0" locked="0" layoutInCell="1" allowOverlap="1" wp14:anchorId="4B61ED0A" wp14:editId="708DAF08">
                <wp:simplePos x="0" y="0"/>
                <wp:positionH relativeFrom="column">
                  <wp:posOffset>16933</wp:posOffset>
                </wp:positionH>
                <wp:positionV relativeFrom="paragraph">
                  <wp:posOffset>60528</wp:posOffset>
                </wp:positionV>
                <wp:extent cx="6745027" cy="768350"/>
                <wp:effectExtent l="0" t="0" r="0" b="63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5027" cy="768350"/>
                          <a:chOff x="0" y="54884"/>
                          <a:chExt cx="6745027" cy="76835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A picture containing text, tableware, plate,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1" t="7735" r="3269" b="12063"/>
                          <a:stretch/>
                        </pic:blipFill>
                        <pic:spPr bwMode="auto">
                          <a:xfrm>
                            <a:off x="4793672" y="235527"/>
                            <a:ext cx="1951355" cy="4705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" name="Straight Connector 5"/>
                        <wps:cNvCnPr/>
                        <wps:spPr>
                          <a:xfrm flipV="1">
                            <a:off x="0" y="456045"/>
                            <a:ext cx="4675149" cy="0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96939" y="54884"/>
                            <a:ext cx="1560195" cy="3416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079E54" w14:textId="1C21701A" w:rsidR="00E429B1" w:rsidRPr="00324719" w:rsidRDefault="000D5530">
                              <w:pPr>
                                <w:rPr>
                                  <w:rFonts w:ascii="Barlow Medium" w:hAnsi="Barlow Medium"/>
                                  <w:color w:val="5F6062"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bookmarkStart w:id="0" w:name="OLE_LINK25"/>
                              <w:bookmarkStart w:id="1" w:name="OLE_LINK26"/>
                              <w:bookmarkStart w:id="2" w:name="_Hlk99554635"/>
                              <w:r>
                                <w:rPr>
                                  <w:rFonts w:ascii="Barlow Medium" w:hAnsi="Barlow Medium"/>
                                  <w:color w:val="5F6062"/>
                                  <w:sz w:val="44"/>
                                  <w:szCs w:val="44"/>
                                  <w:lang w:val="en-US"/>
                                </w:rPr>
                                <w:t>TROES Corp.</w:t>
                              </w:r>
                              <w:bookmarkEnd w:id="0"/>
                              <w:bookmarkEnd w:id="1"/>
                              <w:bookmarkEnd w:id="2"/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96957" y="512084"/>
                            <a:ext cx="3239770" cy="3111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A432FF2" w14:textId="76CFA72D" w:rsidR="00C63436" w:rsidRPr="00035CC6" w:rsidRDefault="00875FE2" w:rsidP="00C63436">
                              <w:pPr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>HOJA DE ESPECIFICACION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61ED0A" id="Group 2" o:spid="_x0000_s1026" style="position:absolute;margin-left:1.35pt;margin-top:4.75pt;width:531.1pt;height:60.5pt;z-index:251852800;mso-height-relative:margin" coordorigin=",548" coordsize="67450,768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A picture containing text, tableware, plate, sign&#10;&#10;Description automatically generated" style="position:absolute;left:47936;top:2355;width:19514;height:47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">
                  <v:imagedata r:id="rId9" o:title="A picture containing text, tableware, plate, sign&#10;&#10;Description automatically generated" croptop="5069f" cropbottom="7906f" cropleft="1698f" cropright="2142f"/>
                </v:shape>
                <v:line id="Straight Connector 5" o:spid="_x0000_s1028" style="position:absolute;flip:y;visibility:visible;mso-wrap-style:square" from="0,4560" to="46751,45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" strokecolor="#aeaaaa [2414]" strokeweight="2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9" type="#_x0000_t202" style="position:absolute;left:969;top:548;width:15602;height:341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6B079E54" w14:textId="1C21701A" w:rsidR="00E429B1" w:rsidRPr="00324719" w:rsidRDefault="000D5530">
                        <w:pPr>
                          <w:rPr>
                            <w:rFonts w:ascii="Barlow Medium" w:hAnsi="Barlow Medium"/>
                            <w:color w:val="5F6062"/>
                            <w:sz w:val="44"/>
                            <w:szCs w:val="44"/>
                            <w:lang w:val="en-US"/>
                          </w:rPr>
                        </w:pPr>
                        <w:bookmarkStart w:id="3" w:name="OLE_LINK25"/>
                        <w:bookmarkStart w:id="4" w:name="OLE_LINK26"/>
                        <w:bookmarkStart w:id="5" w:name="_Hlk99554635"/>
                        <w:r>
                          <w:rPr>
                            <w:rFonts w:ascii="Barlow Medium" w:hAnsi="Barlow Medium"/>
                            <w:color w:val="5F6062"/>
                            <w:sz w:val="44"/>
                            <w:szCs w:val="44"/>
                            <w:lang w:val="en-US"/>
                          </w:rPr>
                          <w:t>TROES Corp.</w:t>
                        </w:r>
                        <w:bookmarkEnd w:id="3"/>
                        <w:bookmarkEnd w:id="4"/>
                        <w:bookmarkEnd w:id="5"/>
                      </w:p>
                    </w:txbxContent>
                  </v:textbox>
                </v:shape>
                <v:shape id="Text Box 8" o:spid="_x0000_s1030" type="#_x0000_t202" style="position:absolute;left:969;top:5120;width:32398;height:3112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3A432FF2" w14:textId="76CFA72D" w:rsidR="00C63436" w:rsidRPr="00035CC6" w:rsidRDefault="00875FE2" w:rsidP="00C63436">
                        <w:pPr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>HOJA DE ESPECIFICACIONE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42B70">
        <w:softHyphen/>
      </w:r>
      <w:r w:rsidR="00642B70">
        <w:softHyphen/>
      </w:r>
    </w:p>
    <w:p w14:paraId="5F73FBDA" w14:textId="7F91B1DC" w:rsidR="00325458" w:rsidRPr="00325458" w:rsidRDefault="00325458" w:rsidP="00325458"/>
    <w:p w14:paraId="136132B2" w14:textId="08BFA4C6" w:rsidR="00325458" w:rsidRPr="00325458" w:rsidRDefault="00325458" w:rsidP="00325458"/>
    <w:p w14:paraId="187591C5" w14:textId="0DA24211" w:rsidR="00325458" w:rsidRPr="00325458" w:rsidRDefault="00325458" w:rsidP="00325458"/>
    <w:p w14:paraId="6E4AF940" w14:textId="4EADD4FF" w:rsidR="00325458" w:rsidRPr="00325458" w:rsidRDefault="00325458" w:rsidP="00325458"/>
    <w:p w14:paraId="0498251A" w14:textId="7DD12688" w:rsidR="00325458" w:rsidRPr="00325458" w:rsidRDefault="00CA1E50" w:rsidP="00325458">
      <w:r>
        <w:rPr>
          <w:noProof/>
        </w:rPr>
        <w:drawing>
          <wp:anchor distT="0" distB="0" distL="114300" distR="114300" simplePos="0" relativeHeight="251940864" behindDoc="0" locked="0" layoutInCell="1" allowOverlap="1" wp14:anchorId="3682AA10" wp14:editId="4590ACF7">
            <wp:simplePos x="0" y="0"/>
            <wp:positionH relativeFrom="column">
              <wp:posOffset>3845169</wp:posOffset>
            </wp:positionH>
            <wp:positionV relativeFrom="paragraph">
              <wp:posOffset>36048</wp:posOffset>
            </wp:positionV>
            <wp:extent cx="2563092" cy="2728452"/>
            <wp:effectExtent l="0" t="0" r="2540" b="2540"/>
            <wp:wrapNone/>
            <wp:docPr id="1" name="Picture 1" descr="A picture containing text, white, box, kitchen applia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white, box, kitchen applianc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3092" cy="27284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542280" w14:textId="6A1BFDF2" w:rsidR="00325458" w:rsidRDefault="00325458" w:rsidP="00325458"/>
    <w:p w14:paraId="1F17A71C" w14:textId="328A8B52" w:rsidR="001620F1" w:rsidRDefault="009E5627" w:rsidP="00325458">
      <w:pPr>
        <w:tabs>
          <w:tab w:val="left" w:pos="667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15F47DA2" wp14:editId="1F6D4DF4">
                <wp:simplePos x="0" y="0"/>
                <wp:positionH relativeFrom="column">
                  <wp:posOffset>246185</wp:posOffset>
                </wp:positionH>
                <wp:positionV relativeFrom="paragraph">
                  <wp:posOffset>92661</wp:posOffset>
                </wp:positionV>
                <wp:extent cx="3083169" cy="344170"/>
                <wp:effectExtent l="0" t="0" r="317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169" cy="344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28C2D3" w14:textId="115EABDE" w:rsidR="00C63436" w:rsidRPr="005D6A6A" w:rsidRDefault="005D6A6A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  <w:t>Sistema de Almacenamiento de Energía con Batería</w:t>
                            </w:r>
                            <w:r w:rsidR="00E20A50" w:rsidRPr="005D6A6A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  <w:t xml:space="preserve"> </w:t>
                            </w:r>
                            <w:r w:rsidR="00C63436" w:rsidRPr="005D6A6A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  <w:t>(BES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F47DA2" id="Text Box 9" o:spid="_x0000_s1031" type="#_x0000_t202" style="position:absolute;margin-left:19.4pt;margin-top:7.3pt;width:242.75pt;height:27.1pt;z-index:251854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" filled="f" stroked="f" strokeweight=".5pt">
                <v:textbox style="mso-fit-shape-to-text:t" inset="0,0,0,0">
                  <w:txbxContent>
                    <w:p w14:paraId="7328C2D3" w14:textId="115EABDE" w:rsidR="00C63436" w:rsidRPr="005D6A6A" w:rsidRDefault="005D6A6A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  <w:t>Sistema de Almacenamiento de Energía con Batería</w:t>
                      </w:r>
                      <w:r w:rsidR="00E20A50" w:rsidRPr="005D6A6A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  <w:t xml:space="preserve"> </w:t>
                      </w:r>
                      <w:r w:rsidR="00C63436" w:rsidRPr="005D6A6A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  <w:t>(BESS)</w:t>
                      </w:r>
                    </w:p>
                  </w:txbxContent>
                </v:textbox>
              </v:shape>
            </w:pict>
          </mc:Fallback>
        </mc:AlternateContent>
      </w:r>
      <w:r w:rsidR="00325458">
        <w:tab/>
      </w:r>
    </w:p>
    <w:p w14:paraId="53C3410D" w14:textId="2E524F7A" w:rsidR="003E3D03" w:rsidRPr="00642B70" w:rsidRDefault="00C911CC" w:rsidP="003E3D03">
      <w:pPr>
        <w:rPr>
          <w:lang w:val="es-E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0C52F789" wp14:editId="53604823">
                <wp:simplePos x="0" y="0"/>
                <wp:positionH relativeFrom="column">
                  <wp:posOffset>3494405</wp:posOffset>
                </wp:positionH>
                <wp:positionV relativeFrom="paragraph">
                  <wp:posOffset>2301973</wp:posOffset>
                </wp:positionV>
                <wp:extent cx="3368073" cy="2969895"/>
                <wp:effectExtent l="0" t="0" r="0" b="825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8073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B6F6EF" w14:textId="77777777" w:rsidR="00642B70" w:rsidRPr="005D6A6A" w:rsidRDefault="00642B70" w:rsidP="00642B70">
                            <w:pPr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  <w:t>La imagen que se muestra es solo para fines ilustrativos.</w:t>
                            </w:r>
                          </w:p>
                          <w:p w14:paraId="6EBF2AEB" w14:textId="72AE2E08" w:rsidR="00BB0C1D" w:rsidRPr="005D6A6A" w:rsidRDefault="00642B70" w:rsidP="00642B70">
                            <w:pPr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  <w:t>El producto real puede variar debido a la mejora del producto o del diseñ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52F789" id="Text Box 78" o:spid="_x0000_s1032" type="#_x0000_t202" style="position:absolute;margin-left:275.15pt;margin-top:181.25pt;width:265.2pt;height:233.85pt;z-index:251933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" filled="f" stroked="f" strokeweight=".5pt">
                <v:textbox style="mso-fit-shape-to-text:t" inset="0,0,0,0">
                  <w:txbxContent>
                    <w:p w14:paraId="72B6F6EF" w14:textId="77777777" w:rsidR="00642B70" w:rsidRPr="005D6A6A" w:rsidRDefault="00642B70" w:rsidP="00642B70">
                      <w:pPr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  <w:t>La imagen que se muestra es solo para fines ilustrativos.</w:t>
                      </w:r>
                    </w:p>
                    <w:p w14:paraId="6EBF2AEB" w14:textId="72AE2E08" w:rsidR="00BB0C1D" w:rsidRPr="005D6A6A" w:rsidRDefault="00642B70" w:rsidP="00642B70">
                      <w:pPr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  <w:t>El producto real puede variar debido a la mejora del producto o del diseño.</w:t>
                      </w:r>
                    </w:p>
                  </w:txbxContent>
                </v:textbox>
              </v:shape>
            </w:pict>
          </mc:Fallback>
        </mc:AlternateContent>
      </w:r>
      <w:r w:rsidR="00642B70">
        <w:rPr>
          <w:noProof/>
        </w:rPr>
        <mc:AlternateContent>
          <mc:Choice Requires="wpg">
            <w:drawing>
              <wp:anchor distT="0" distB="0" distL="114300" distR="114300" simplePos="0" relativeHeight="251850750" behindDoc="0" locked="0" layoutInCell="1" allowOverlap="1" wp14:anchorId="78DCA07C" wp14:editId="3F545A0A">
                <wp:simplePos x="0" y="0"/>
                <wp:positionH relativeFrom="column">
                  <wp:posOffset>13447</wp:posOffset>
                </wp:positionH>
                <wp:positionV relativeFrom="paragraph">
                  <wp:posOffset>6969760</wp:posOffset>
                </wp:positionV>
                <wp:extent cx="6878115" cy="630555"/>
                <wp:effectExtent l="0" t="0" r="5715" b="444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8115" cy="630555"/>
                          <a:chOff x="0" y="0"/>
                          <a:chExt cx="6878557" cy="631064"/>
                        </a:xfrm>
                      </wpg:grpSpPr>
                      <wps:wsp>
                        <wps:cNvPr id="14" name="Straight Connector 14"/>
                        <wps:cNvCnPr/>
                        <wps:spPr>
                          <a:xfrm flipV="1">
                            <a:off x="0" y="0"/>
                            <a:ext cx="6848272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5" name="Picture 15" descr="A picture containing text, tableware, plate,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1" t="7735" r="3269" b="12063"/>
                          <a:stretch/>
                        </pic:blipFill>
                        <pic:spPr bwMode="auto">
                          <a:xfrm>
                            <a:off x="89210" y="234176"/>
                            <a:ext cx="1379855" cy="3327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6" name="Text Box 16"/>
                        <wps:cNvSpPr txBox="1"/>
                        <wps:spPr>
                          <a:xfrm>
                            <a:off x="1822043" y="167269"/>
                            <a:ext cx="1657350" cy="4635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281ADF4" w14:textId="77777777" w:rsidR="00642B70" w:rsidRPr="00DD7F0A" w:rsidRDefault="00642B70" w:rsidP="00642B70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SEDE</w:t>
                              </w:r>
                            </w:p>
                            <w:p w14:paraId="63FB3C82" w14:textId="77777777" w:rsidR="00642B70" w:rsidRPr="00DD7F0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3600 Steeles Ave. E</w:t>
                              </w:r>
                            </w:p>
                            <w:p w14:paraId="384D4362" w14:textId="77777777" w:rsidR="00642B70" w:rsidRPr="00DD7F0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Markham, ON</w:t>
                              </w: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 xml:space="preserve">, 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Canada L3R 9Z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5405264" y="166219"/>
                            <a:ext cx="1473293" cy="4631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758225" w14:textId="77777777" w:rsidR="00642B70" w:rsidRPr="005D6A6A" w:rsidRDefault="00642B70" w:rsidP="00642B70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RMACIÓN DE VENTAS</w:t>
                              </w:r>
                            </w:p>
                            <w:p w14:paraId="250EA5CD" w14:textId="77777777" w:rsidR="00642B70" w:rsidRPr="00DD7F0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+1-888-998-7637</w:t>
                              </w:r>
                            </w:p>
                            <w:p w14:paraId="3DFB7394" w14:textId="77777777" w:rsidR="00642B70" w:rsidRPr="006C3032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@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3743149" y="167320"/>
                            <a:ext cx="1350730" cy="4637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2DD9A6" w14:textId="77777777" w:rsidR="00642B70" w:rsidRPr="005D6A6A" w:rsidRDefault="00642B70" w:rsidP="00642B70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DATOS DE CONTACTO</w:t>
                              </w:r>
                            </w:p>
                            <w:p w14:paraId="510381A8" w14:textId="77777777" w:rsidR="00642B70" w:rsidRPr="005D6A6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support@troescorp.com</w:t>
                              </w:r>
                            </w:p>
                            <w:p w14:paraId="0E91E765" w14:textId="77777777" w:rsidR="00642B70" w:rsidRPr="006C3032" w:rsidRDefault="00642B70" w:rsidP="00642B70">
                              <w:pPr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</w:pPr>
                              <w:r w:rsidRPr="006C3032"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  <w:t>www.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8DCA07C" id="Group 10" o:spid="_x0000_s1033" style="position:absolute;margin-left:1.05pt;margin-top:548.8pt;width:541.6pt;height:49.65pt;z-index:251850750;mso-width-relative:margin" coordsize="68785,631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">
                <v:line id="Straight Connector 14" o:spid="_x0000_s1034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" strokecolor="#aeaaaa [2414]" strokeweight="1pt">
                  <v:stroke joinstyle="miter"/>
                </v:line>
                <v:shape id="Picture 15" o:spid="_x0000_s1035" type="#_x0000_t75" alt="A picture containing text, tableware, plate, sign&#10;&#10;Description automatically generated" style="position:absolute;left:892;top:2341;width:13798;height:332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">
                  <v:imagedata r:id="rId12" o:title="A picture containing text, tableware, plate, sign&#10;&#10;Description automatically generated" croptop="5069f" cropbottom="7906f" cropleft="1698f" cropright="2142f"/>
                </v:shape>
                <v:shape id="Text Box 16" o:spid="_x0000_s1036" type="#_x0000_t202" style="position:absolute;left:18220;top:1672;width:16573;height:4636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" filled="f" stroked="f" strokeweight=".5pt">
                  <v:textbox inset="0,0,0,0">
                    <w:txbxContent>
                      <w:p w14:paraId="2281ADF4" w14:textId="77777777" w:rsidR="00642B70" w:rsidRPr="00DD7F0A" w:rsidRDefault="00642B70" w:rsidP="00642B70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SEDE</w:t>
                        </w:r>
                      </w:p>
                      <w:p w14:paraId="63FB3C82" w14:textId="77777777" w:rsidR="00642B70" w:rsidRPr="00DD7F0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3600 Steeles Ave. E</w:t>
                        </w:r>
                      </w:p>
                      <w:p w14:paraId="384D4362" w14:textId="77777777" w:rsidR="00642B70" w:rsidRPr="00DD7F0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Markham, ON</w:t>
                        </w: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 xml:space="preserve">, 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Canada L3R 9Z7</w:t>
                        </w:r>
                      </w:p>
                    </w:txbxContent>
                  </v:textbox>
                </v:shape>
                <v:shape id="Text Box 17" o:spid="_x0000_s1037" type="#_x0000_t202" style="position:absolute;left:54052;top:1662;width:14733;height:4631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" filled="f" stroked="f" strokeweight=".5pt">
                  <v:textbox inset="0,0,0,0">
                    <w:txbxContent>
                      <w:p w14:paraId="46758225" w14:textId="77777777" w:rsidR="00642B70" w:rsidRPr="005D6A6A" w:rsidRDefault="00642B70" w:rsidP="00642B70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RMACIÓN DE VENTAS</w:t>
                        </w:r>
                      </w:p>
                      <w:p w14:paraId="250EA5CD" w14:textId="77777777" w:rsidR="00642B70" w:rsidRPr="00DD7F0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+1-888-998-7637</w:t>
                        </w:r>
                      </w:p>
                      <w:p w14:paraId="3DFB7394" w14:textId="77777777" w:rsidR="00642B70" w:rsidRPr="006C3032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@troescorp.com</w:t>
                        </w:r>
                      </w:p>
                    </w:txbxContent>
                  </v:textbox>
                </v:shape>
                <v:shape id="Text Box 18" o:spid="_x0000_s1038" type="#_x0000_t202" style="position:absolute;left:37431;top:1673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432DD9A6" w14:textId="77777777" w:rsidR="00642B70" w:rsidRPr="005D6A6A" w:rsidRDefault="00642B70" w:rsidP="00642B70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DATOS DE CONTACTO</w:t>
                        </w:r>
                      </w:p>
                      <w:p w14:paraId="510381A8" w14:textId="77777777" w:rsidR="00642B70" w:rsidRPr="005D6A6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support@troescorp.com</w:t>
                        </w:r>
                      </w:p>
                      <w:p w14:paraId="0E91E765" w14:textId="77777777" w:rsidR="00642B70" w:rsidRPr="006C3032" w:rsidRDefault="00642B70" w:rsidP="00642B70">
                        <w:pPr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</w:pPr>
                        <w:r w:rsidRPr="006C3032"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  <w:t>www.troescorp.c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22B7DF95" wp14:editId="220F07A7">
                <wp:simplePos x="0" y="0"/>
                <wp:positionH relativeFrom="column">
                  <wp:posOffset>13677</wp:posOffset>
                </wp:positionH>
                <wp:positionV relativeFrom="paragraph">
                  <wp:posOffset>2745544</wp:posOffset>
                </wp:positionV>
                <wp:extent cx="2799715" cy="321945"/>
                <wp:effectExtent l="25400" t="25400" r="19685" b="20955"/>
                <wp:wrapNone/>
                <wp:docPr id="20" name="Elb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99715" cy="321945"/>
                        </a:xfrm>
                        <a:prstGeom prst="bentConnector3">
                          <a:avLst>
                            <a:gd name="adj1" fmla="val 66102"/>
                          </a:avLst>
                        </a:prstGeom>
                        <a:ln w="19050" cap="sq">
                          <a:solidFill>
                            <a:schemeClr val="bg2">
                              <a:lumMod val="75000"/>
                            </a:schemeClr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D02BFF2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0" o:spid="_x0000_s1026" type="#_x0000_t34" style="position:absolute;margin-left:1.1pt;margin-top:216.2pt;width:220.45pt;height:25.35pt;flip:y;z-index:251887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" adj="14278" strokecolor="#aeaaaa [2414]" strokeweight="1.5pt">
                <v:stroke joinstyle="round" endcap="square"/>
              </v:shape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7EE12BE" wp14:editId="35A5593A">
                <wp:simplePos x="0" y="0"/>
                <wp:positionH relativeFrom="column">
                  <wp:posOffset>140677</wp:posOffset>
                </wp:positionH>
                <wp:positionV relativeFrom="paragraph">
                  <wp:posOffset>3235960</wp:posOffset>
                </wp:positionV>
                <wp:extent cx="2672861" cy="2969895"/>
                <wp:effectExtent l="0" t="0" r="6985" b="63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2861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0BFDBD" w14:textId="77777777" w:rsidR="003E3D03" w:rsidRPr="003E3D03" w:rsidRDefault="003E3D03" w:rsidP="003E3D03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s-ES"/>
                              </w:rPr>
                            </w:pPr>
                            <w:bookmarkStart w:id="6" w:name="OLE_LINK232"/>
                            <w:bookmarkStart w:id="7" w:name="OLE_LINK233"/>
                            <w:bookmarkStart w:id="8" w:name="_Hlk101259625"/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>TROES, establecido en 2018, es un proveedor avanzado de sistemas de almacenamiento de energía con batería (BESS). TROES se especializa en el desarrollo, diseño, fabricación y entrega de sistemas de almacenamiento de energía inteligentes, modulares y gestionados en la nube como una solución completa e integral.</w:t>
                            </w:r>
                          </w:p>
                          <w:p w14:paraId="0911EBD8" w14:textId="77777777" w:rsidR="003E3D03" w:rsidRPr="003E3D03" w:rsidRDefault="003E3D03" w:rsidP="003E3D03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s-ES"/>
                              </w:rPr>
                            </w:pPr>
                          </w:p>
                          <w:bookmarkEnd w:id="6"/>
                          <w:bookmarkEnd w:id="7"/>
                          <w:bookmarkEnd w:id="8"/>
                          <w:p w14:paraId="1A42FAF1" w14:textId="520594DD" w:rsidR="00E76C3B" w:rsidRPr="003E3D03" w:rsidRDefault="003E3D03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s-ES"/>
                              </w:rPr>
                            </w:pPr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 xml:space="preserve">Utilizando tecnología patentada, TROES se distingue de otros proveedores de almacenamiento de energía al hacer </w:t>
                            </w:r>
                            <w:proofErr w:type="gramStart"/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>posible proyectos</w:t>
                            </w:r>
                            <w:proofErr w:type="gramEnd"/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 xml:space="preserve"> de tamaño mediano con productos y soluciones de BESS que son fáciles de instalar y que son seguros, rentables y adaptab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EE12BE" id="Text Box 21" o:spid="_x0000_s1039" type="#_x0000_t202" style="position:absolute;margin-left:11.1pt;margin-top:254.8pt;width:210.45pt;height:233.85pt;z-index:251889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" filled="f" stroked="f" strokeweight=".5pt">
                <v:textbox style="mso-fit-shape-to-text:t" inset="0,0,0,0">
                  <w:txbxContent>
                    <w:p w14:paraId="0A0BFDBD" w14:textId="77777777" w:rsidR="003E3D03" w:rsidRPr="003E3D03" w:rsidRDefault="003E3D03" w:rsidP="003E3D03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s-ES"/>
                        </w:rPr>
                      </w:pPr>
                      <w:bookmarkStart w:id="9" w:name="OLE_LINK232"/>
                      <w:bookmarkStart w:id="10" w:name="OLE_LINK233"/>
                      <w:bookmarkStart w:id="11" w:name="_Hlk101259625"/>
                      <w:r w:rsidRPr="003E3D03">
                        <w:rPr>
                          <w:rFonts w:ascii="Barlow" w:hAnsi="Barlow"/>
                          <w:lang w:val="es-ES"/>
                        </w:rPr>
                        <w:t>TROES, establecido en 2018, es un proveedor avanzado de sistemas de almacenamiento de energía con batería (BESS). TROES se especializa en el desarrollo, diseño, fabricación y entrega de sistemas de almacenamiento de energía inteligentes, modulares y gestionados en la nube como una solución completa e integral.</w:t>
                      </w:r>
                    </w:p>
                    <w:p w14:paraId="0911EBD8" w14:textId="77777777" w:rsidR="003E3D03" w:rsidRPr="003E3D03" w:rsidRDefault="003E3D03" w:rsidP="003E3D03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s-ES"/>
                        </w:rPr>
                      </w:pPr>
                    </w:p>
                    <w:bookmarkEnd w:id="9"/>
                    <w:bookmarkEnd w:id="10"/>
                    <w:bookmarkEnd w:id="11"/>
                    <w:p w14:paraId="1A42FAF1" w14:textId="520594DD" w:rsidR="00E76C3B" w:rsidRPr="003E3D03" w:rsidRDefault="003E3D03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s-ES"/>
                        </w:rPr>
                      </w:pPr>
                      <w:r w:rsidRPr="003E3D03">
                        <w:rPr>
                          <w:rFonts w:ascii="Barlow" w:hAnsi="Barlow"/>
                          <w:lang w:val="es-ES"/>
                        </w:rPr>
                        <w:t xml:space="preserve">Utilizando tecnología patentada, TROES se distingue de otros proveedores de almacenamiento de energía al hacer </w:t>
                      </w:r>
                      <w:proofErr w:type="gramStart"/>
                      <w:r w:rsidRPr="003E3D03">
                        <w:rPr>
                          <w:rFonts w:ascii="Barlow" w:hAnsi="Barlow"/>
                          <w:lang w:val="es-ES"/>
                        </w:rPr>
                        <w:t>posible proyectos</w:t>
                      </w:r>
                      <w:proofErr w:type="gramEnd"/>
                      <w:r w:rsidRPr="003E3D03">
                        <w:rPr>
                          <w:rFonts w:ascii="Barlow" w:hAnsi="Barlow"/>
                          <w:lang w:val="es-ES"/>
                        </w:rPr>
                        <w:t xml:space="preserve"> de tamaño mediano con productos y soluciones de BESS que son fáciles de instalar y que son seguros, rentables y adaptables.</w:t>
                      </w:r>
                    </w:p>
                  </w:txbxContent>
                </v:textbox>
              </v:shape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24CD62B3" wp14:editId="235CCB75">
                <wp:simplePos x="0" y="0"/>
                <wp:positionH relativeFrom="column">
                  <wp:posOffset>3083168</wp:posOffset>
                </wp:positionH>
                <wp:positionV relativeFrom="paragraph">
                  <wp:posOffset>2731868</wp:posOffset>
                </wp:positionV>
                <wp:extent cx="3776883" cy="4087495"/>
                <wp:effectExtent l="0" t="0" r="0" b="19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6883" cy="40874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031B8D" id="Rectangle 23" o:spid="_x0000_s1026" style="position:absolute;margin-left:242.75pt;margin-top:215.1pt;width:297.4pt;height:321.85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" fillcolor="#cfcdcd [2894]" stroked="f" strokeweight="1pt"/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077A6944" wp14:editId="39F6029F">
                <wp:simplePos x="0" y="0"/>
                <wp:positionH relativeFrom="column">
                  <wp:posOffset>3488454</wp:posOffset>
                </wp:positionH>
                <wp:positionV relativeFrom="paragraph">
                  <wp:posOffset>2846070</wp:posOffset>
                </wp:positionV>
                <wp:extent cx="2194986" cy="280667"/>
                <wp:effectExtent l="0" t="0" r="1905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986" cy="2806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C9C20" w14:textId="455B6504" w:rsidR="00E20A50" w:rsidRPr="003E3D03" w:rsidRDefault="003E3D03" w:rsidP="00E20A50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E3D03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  <w:t>Característic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7A6944" id="Text Box 24" o:spid="_x0000_s1040" type="#_x0000_t202" style="position:absolute;margin-left:274.7pt;margin-top:224.1pt;width:172.85pt;height:22.1pt;z-index:2518978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" filled="f" stroked="f" strokeweight=".5pt">
                <v:textbox style="mso-fit-shape-to-text:t" inset="0,0,0,0">
                  <w:txbxContent>
                    <w:p w14:paraId="1A4C9C20" w14:textId="455B6504" w:rsidR="00E20A50" w:rsidRPr="003E3D03" w:rsidRDefault="003E3D03" w:rsidP="00E20A50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</w:pPr>
                      <w:r w:rsidRPr="003E3D03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  <w:t>Características</w:t>
                      </w:r>
                    </w:p>
                  </w:txbxContent>
                </v:textbox>
              </v:shape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325F3972" wp14:editId="4A22DC31">
                <wp:simplePos x="0" y="0"/>
                <wp:positionH relativeFrom="column">
                  <wp:posOffset>3012831</wp:posOffset>
                </wp:positionH>
                <wp:positionV relativeFrom="paragraph">
                  <wp:posOffset>3235960</wp:posOffset>
                </wp:positionV>
                <wp:extent cx="3742250" cy="4003675"/>
                <wp:effectExtent l="0" t="0" r="4445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2250" cy="4003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EC3B9E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bookmarkStart w:id="12" w:name="_Hlk99535299"/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Enfoque Modular Listo Para Usar</w:t>
                            </w: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bookmarkEnd w:id="12"/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Más de 600 diseños de potencia de salida escalable a partir de 73kWh a 10MWh</w:t>
                            </w:r>
                          </w:p>
                          <w:p w14:paraId="32B81A94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IoT y Operación Basada en la Nube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La operactión remota y el Sistema de prevención reducen la necesidad de resolver problemas</w:t>
                            </w:r>
                          </w:p>
                          <w:p w14:paraId="5BE0751C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Soporte de Velocidad Dinámica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Velocidad de carga/descarga desde 30 minutos hasta más de 10 horas</w:t>
                            </w:r>
                          </w:p>
                          <w:p w14:paraId="4CF988BD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bookmarkStart w:id="13" w:name="OLE_LINK5"/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Soluciones Adaptables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PCS bidireccional de CA/CC con capacidad conexión en o fuera de la red</w:t>
                            </w:r>
                          </w:p>
                          <w:bookmarkEnd w:id="13"/>
                          <w:p w14:paraId="1BFFA523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Vida Útil Extendida:</w:t>
                            </w:r>
                            <w:bookmarkStart w:id="14" w:name="OLE_LINK228"/>
                            <w:bookmarkStart w:id="15" w:name="OLE_LINK229"/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Retención de la utilidad del sistema después de más de 10 años y con capacidad de aumentar el sistema</w:t>
                            </w:r>
                            <w:bookmarkEnd w:id="14"/>
                            <w:bookmarkEnd w:id="15"/>
                          </w:p>
                          <w:p w14:paraId="7F460397" w14:textId="1ADCAD27" w:rsidR="009E5627" w:rsidRPr="001F6C7D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Sostenibilidad de Vanguardia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La solución del sistema de extinción de incendios produce emisio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5F3972" id="Text Box 25" o:spid="_x0000_s1041" type="#_x0000_t202" style="position:absolute;margin-left:237.25pt;margin-top:254.8pt;width:294.65pt;height:315.25pt;z-index:251898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" filled="f" stroked="f" strokeweight=".5pt">
                <v:textbox style="mso-fit-shape-to-text:t" inset="0,0,0,0">
                  <w:txbxContent>
                    <w:p w14:paraId="65EC3B9E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bookmarkStart w:id="16" w:name="_Hlk99535299"/>
                      <w:r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Enfoque Modular Listo Para Usar</w:t>
                      </w: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bookmarkEnd w:id="16"/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Más de 600 diseños de potencia de salida escalable a partir de 73kWh a 10MWh</w:t>
                      </w:r>
                    </w:p>
                    <w:p w14:paraId="32B81A94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IoT y Operación Basada en la Nube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La operactión remota y el Sistema de prevención reducen la necesidad de resolver problemas</w:t>
                      </w:r>
                    </w:p>
                    <w:p w14:paraId="5BE0751C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Soporte de Velocidad Dinámica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Velocidad de carga/descarga desde 30 minutos hasta más de 10 horas</w:t>
                      </w:r>
                    </w:p>
                    <w:p w14:paraId="4CF988BD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bookmarkStart w:id="17" w:name="OLE_LINK5"/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Soluciones Adaptables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PCS bidireccional de CA/CC con capacidad conexión en o fuera de la red</w:t>
                      </w:r>
                    </w:p>
                    <w:bookmarkEnd w:id="17"/>
                    <w:p w14:paraId="1BFFA523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Vida Útil Extendida:</w:t>
                      </w:r>
                      <w:bookmarkStart w:id="18" w:name="OLE_LINK228"/>
                      <w:bookmarkStart w:id="19" w:name="OLE_LINK229"/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Retención de la utilidad del sistema después de más de 10 años y con capacidad de aumentar el sistema</w:t>
                      </w:r>
                      <w:bookmarkEnd w:id="18"/>
                      <w:bookmarkEnd w:id="19"/>
                    </w:p>
                    <w:p w14:paraId="7F460397" w14:textId="1ADCAD27" w:rsidR="009E5627" w:rsidRPr="001F6C7D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Sostenibilidad de Vanguardia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La solución del sistema de extinción de incendios produce emisiones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30B56D52" wp14:editId="15582F30">
                <wp:simplePos x="0" y="0"/>
                <wp:positionH relativeFrom="column">
                  <wp:posOffset>140680</wp:posOffset>
                </wp:positionH>
                <wp:positionV relativeFrom="paragraph">
                  <wp:posOffset>2736042</wp:posOffset>
                </wp:positionV>
                <wp:extent cx="916305" cy="28067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6305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9B6BB8" w14:textId="1D63AE45" w:rsidR="003F33A4" w:rsidRPr="005D6A6A" w:rsidRDefault="005D6A6A" w:rsidP="003F33A4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  <w:t>Visión Gener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B56D52" id="Text Box 22" o:spid="_x0000_s1042" type="#_x0000_t202" style="position:absolute;margin-left:11.1pt;margin-top:215.45pt;width:72.15pt;height:22.1pt;z-index:2518886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" filled="f" stroked="f" strokeweight=".5pt">
                <v:textbox style="mso-fit-shape-to-text:t" inset="0,0,0,0">
                  <w:txbxContent>
                    <w:p w14:paraId="329B6BB8" w14:textId="1D63AE45" w:rsidR="003F33A4" w:rsidRPr="005D6A6A" w:rsidRDefault="005D6A6A" w:rsidP="003F33A4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  <w:t>Visión General</w:t>
                      </w:r>
                    </w:p>
                  </w:txbxContent>
                </v:textbox>
              </v:shape>
            </w:pict>
          </mc:Fallback>
        </mc:AlternateContent>
      </w:r>
      <w:r w:rsidR="001620F1" w:rsidRPr="00642B70">
        <w:rPr>
          <w:lang w:val="es-ES"/>
        </w:rPr>
        <w:br w:type="page"/>
      </w:r>
    </w:p>
    <w:p w14:paraId="69825A63" w14:textId="6A76345A" w:rsidR="006F601A" w:rsidRPr="00642B70" w:rsidRDefault="00BF7201" w:rsidP="003E3D03">
      <w:pPr>
        <w:rPr>
          <w:lang w:val="es-ES"/>
        </w:rPr>
      </w:pPr>
      <w:r w:rsidRPr="00642B70">
        <w:rPr>
          <w:noProof/>
          <w:lang w:val="es-ES"/>
        </w:rPr>
        <w:lastRenderedPageBreak/>
        <w:drawing>
          <wp:anchor distT="0" distB="0" distL="114300" distR="114300" simplePos="0" relativeHeight="251901952" behindDoc="0" locked="0" layoutInCell="1" allowOverlap="1" wp14:anchorId="0CD5ADC1" wp14:editId="73170240">
            <wp:simplePos x="0" y="0"/>
            <wp:positionH relativeFrom="column">
              <wp:posOffset>4737735</wp:posOffset>
            </wp:positionH>
            <wp:positionV relativeFrom="paragraph">
              <wp:posOffset>113665</wp:posOffset>
            </wp:positionV>
            <wp:extent cx="1950720" cy="469900"/>
            <wp:effectExtent l="0" t="0" r="0" b="0"/>
            <wp:wrapNone/>
            <wp:docPr id="30" name="Picture 30" descr="A picture containing text, tableware, plate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text, tableware, plate, sig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1" t="7735" r="3269" b="12063"/>
                    <a:stretch/>
                  </pic:blipFill>
                  <pic:spPr bwMode="auto">
                    <a:xfrm>
                      <a:off x="0" y="0"/>
                      <a:ext cx="1950720" cy="46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5D1A823" w14:textId="6CD661B7" w:rsidR="006F601A" w:rsidRPr="00642B70" w:rsidRDefault="009D6C76" w:rsidP="006F601A">
      <w:pPr>
        <w:rPr>
          <w:lang w:val="es-ES"/>
        </w:rPr>
      </w:pP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11168" behindDoc="0" locked="0" layoutInCell="1" allowOverlap="1" wp14:anchorId="776F92C0" wp14:editId="54BE4BD5">
                <wp:simplePos x="0" y="0"/>
                <wp:positionH relativeFrom="column">
                  <wp:posOffset>13677</wp:posOffset>
                </wp:positionH>
                <wp:positionV relativeFrom="paragraph">
                  <wp:posOffset>144145</wp:posOffset>
                </wp:positionV>
                <wp:extent cx="4558323" cy="333787"/>
                <wp:effectExtent l="25400" t="25400" r="26670" b="22225"/>
                <wp:wrapNone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58323" cy="333787"/>
                          <a:chOff x="0" y="1493"/>
                          <a:chExt cx="4558323" cy="333787"/>
                        </a:xfrm>
                      </wpg:grpSpPr>
                      <wps:wsp>
                        <wps:cNvPr id="41" name="Elbow Connector 41"/>
                        <wps:cNvCnPr/>
                        <wps:spPr>
                          <a:xfrm flipV="1">
                            <a:off x="0" y="1493"/>
                            <a:ext cx="4558323" cy="333787"/>
                          </a:xfrm>
                          <a:prstGeom prst="bentConnector3">
                            <a:avLst>
                              <a:gd name="adj1" fmla="val 6927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109025" y="26893"/>
                            <a:ext cx="2741930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1E8428E" w14:textId="16777A54" w:rsidR="00025D23" w:rsidRPr="005D6A6A" w:rsidRDefault="003E3D03" w:rsidP="00025D23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bookmarkStart w:id="20" w:name="OLE_LINK242"/>
                              <w:bookmarkStart w:id="21" w:name="OLE_LINK243"/>
                              <w:bookmarkStart w:id="22" w:name="_Hlk101260246"/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 xml:space="preserve">Especificaciones </w:t>
                              </w:r>
                              <w:bookmarkEnd w:id="20"/>
                              <w:bookmarkEnd w:id="21"/>
                              <w:bookmarkEnd w:id="22"/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Del Producto</w:t>
                              </w: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vertAlign w:val="superscript"/>
                                  <w:lang w:val="es-E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76F92C0" id="Group 58" o:spid="_x0000_s1043" style="position:absolute;margin-left:1.1pt;margin-top:11.35pt;width:358.9pt;height:26.3pt;z-index:251911168;mso-width-relative:margin" coordorigin=",14" coordsize="45583,333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">
                <v:shape id="Elbow Connector 41" o:spid="_x0000_s1044" type="#_x0000_t34" style="position:absolute;top:14;width:45583;height:3338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" adj="14964" strokecolor="#aeaaaa [2414]" strokeweight="1.5pt">
                  <v:stroke joinstyle="round" endcap="square"/>
                </v:shape>
                <v:shape id="Text Box 42" o:spid="_x0000_s1045" type="#_x0000_t202" style="position:absolute;left:1090;top:268;width:27419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71E8428E" w14:textId="16777A54" w:rsidR="00025D23" w:rsidRPr="005D6A6A" w:rsidRDefault="003E3D03" w:rsidP="00025D23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</w:pPr>
                        <w:bookmarkStart w:id="23" w:name="OLE_LINK242"/>
                        <w:bookmarkStart w:id="24" w:name="OLE_LINK243"/>
                        <w:bookmarkStart w:id="25" w:name="_Hlk101260246"/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 xml:space="preserve">Especificaciones </w:t>
                        </w:r>
                        <w:bookmarkEnd w:id="23"/>
                        <w:bookmarkEnd w:id="24"/>
                        <w:bookmarkEnd w:id="25"/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Del Producto</w:t>
                        </w: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vertAlign w:val="superscript"/>
                            <w:lang w:val="es-ES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C45AF1" w14:textId="61E191C9" w:rsidR="006F601A" w:rsidRPr="00642B70" w:rsidRDefault="006F601A" w:rsidP="006F601A">
      <w:pPr>
        <w:rPr>
          <w:lang w:val="es-ES"/>
        </w:rPr>
      </w:pPr>
    </w:p>
    <w:p w14:paraId="25A2BBBD" w14:textId="1BA8AF16" w:rsidR="006F601A" w:rsidRPr="00642B70" w:rsidRDefault="006F601A" w:rsidP="006F601A">
      <w:pPr>
        <w:rPr>
          <w:lang w:val="es-ES"/>
        </w:rPr>
      </w:pPr>
    </w:p>
    <w:tbl>
      <w:tblPr>
        <w:tblStyle w:val="PlainTable1"/>
        <w:tblpPr w:leftFromText="180" w:rightFromText="180" w:vertAnchor="text" w:horzAnchor="margin" w:tblpY="97"/>
        <w:tblW w:w="0" w:type="auto"/>
        <w:tblLook w:val="04A0" w:firstRow="1" w:lastRow="0" w:firstColumn="1" w:lastColumn="0" w:noHBand="0" w:noVBand="1"/>
      </w:tblPr>
      <w:tblGrid>
        <w:gridCol w:w="2254"/>
        <w:gridCol w:w="2781"/>
      </w:tblGrid>
      <w:tr w:rsidR="00EC2387" w:rsidRPr="00642B70" w14:paraId="7A2FB8A1" w14:textId="77777777" w:rsidTr="00BF7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35B7976" w14:textId="166C0AAB" w:rsidR="00EC2387" w:rsidRPr="00642B70" w:rsidRDefault="00EC2387" w:rsidP="00EC2387">
            <w:pPr>
              <w:tabs>
                <w:tab w:val="left" w:pos="6671"/>
              </w:tabs>
              <w:rPr>
                <w:sz w:val="28"/>
                <w:szCs w:val="28"/>
                <w:lang w:val="es-ES"/>
              </w:rPr>
            </w:pPr>
            <w:bookmarkStart w:id="26" w:name="OLE_LINK6"/>
            <w:bookmarkStart w:id="27" w:name="OLE_LINK7"/>
            <w:bookmarkStart w:id="28" w:name="OLE_LINK8"/>
            <w:bookmarkStart w:id="29" w:name="OLE_LINK9"/>
            <w:bookmarkStart w:id="30" w:name="OLE_LINK10"/>
            <w:r w:rsidRPr="00642B70">
              <w:rPr>
                <w:sz w:val="28"/>
                <w:szCs w:val="28"/>
                <w:lang w:val="es-ES"/>
              </w:rPr>
              <w:t>Model</w:t>
            </w:r>
            <w:r w:rsidR="003E3D03" w:rsidRPr="00642B70">
              <w:rPr>
                <w:sz w:val="28"/>
                <w:szCs w:val="28"/>
                <w:lang w:val="es-ES"/>
              </w:rPr>
              <w:t>o</w:t>
            </w:r>
          </w:p>
        </w:tc>
        <w:tc>
          <w:tcPr>
            <w:tcW w:w="2781" w:type="dxa"/>
          </w:tcPr>
          <w:p w14:paraId="374F59AB" w14:textId="6BDB0DEE" w:rsidR="00EC2387" w:rsidRPr="00642B70" w:rsidRDefault="00EC2387" w:rsidP="00EC2387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  <w:lang w:val="es-ES"/>
              </w:rPr>
            </w:pPr>
            <w:r w:rsidRPr="00642B70">
              <w:rPr>
                <w:sz w:val="28"/>
                <w:szCs w:val="28"/>
                <w:lang w:val="es-ES"/>
              </w:rPr>
              <w:t>TO--</w:t>
            </w:r>
          </w:p>
        </w:tc>
      </w:tr>
      <w:bookmarkEnd w:id="26"/>
      <w:bookmarkEnd w:id="27"/>
      <w:bookmarkEnd w:id="28"/>
      <w:bookmarkEnd w:id="29"/>
      <w:bookmarkEnd w:id="30"/>
    </w:tbl>
    <w:p w14:paraId="4A70FAAE" w14:textId="65357FAA" w:rsidR="006F601A" w:rsidRPr="00642B70" w:rsidRDefault="006F601A" w:rsidP="006F601A">
      <w:pPr>
        <w:rPr>
          <w:lang w:val="es-ES"/>
        </w:rPr>
      </w:pPr>
    </w:p>
    <w:p w14:paraId="00CB9CAC" w14:textId="77777777" w:rsidR="00BF7201" w:rsidRPr="00642B70" w:rsidRDefault="00BF7201" w:rsidP="006F601A">
      <w:pPr>
        <w:rPr>
          <w:lang w:val="es-ES"/>
        </w:rPr>
      </w:pPr>
    </w:p>
    <w:p w14:paraId="700A58C9" w14:textId="353EE931" w:rsidR="006F601A" w:rsidRPr="00642B70" w:rsidRDefault="00230EE1" w:rsidP="006F601A">
      <w:pPr>
        <w:rPr>
          <w:lang w:val="es-ES"/>
        </w:rPr>
      </w:pP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1408" behindDoc="0" locked="0" layoutInCell="1" allowOverlap="1" wp14:anchorId="44BC53DB" wp14:editId="3C187EEF">
                <wp:simplePos x="0" y="0"/>
                <wp:positionH relativeFrom="column">
                  <wp:posOffset>3565525</wp:posOffset>
                </wp:positionH>
                <wp:positionV relativeFrom="paragraph">
                  <wp:posOffset>186690</wp:posOffset>
                </wp:positionV>
                <wp:extent cx="3303270" cy="342900"/>
                <wp:effectExtent l="25400" t="25400" r="24130" b="25400"/>
                <wp:wrapNone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42900"/>
                          <a:chOff x="0" y="25400"/>
                          <a:chExt cx="3303270" cy="342900"/>
                        </a:xfrm>
                      </wpg:grpSpPr>
                      <wps:wsp>
                        <wps:cNvPr id="51" name="Elbow Connector 51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 Box 52"/>
                        <wps:cNvSpPr txBox="1"/>
                        <wps:spPr>
                          <a:xfrm>
                            <a:off x="109071" y="69620"/>
                            <a:ext cx="2559685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BD3B069" w14:textId="06584055" w:rsidR="006F601A" w:rsidRPr="005D6A6A" w:rsidRDefault="005D6A6A" w:rsidP="006F601A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Especificaciones Mecánicas</w:t>
                              </w: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vertAlign w:val="superscript"/>
                                  <w:lang w:val="es-E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BC53DB" id="Group 57" o:spid="_x0000_s1046" style="position:absolute;margin-left:280.75pt;margin-top:14.7pt;width:260.1pt;height:27pt;z-index:251921408;mso-height-relative:margin" coordorigin=",254" coordsize="33032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">
                <v:shape id="Elbow Connector 51" o:spid="_x0000_s1047" type="#_x0000_t34" style="position:absolute;top:254;width:33032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" adj="18526" strokecolor="#aeaaaa [2414]" strokeweight="1.5pt">
                  <v:stroke joinstyle="round" endcap="square"/>
                </v:shape>
                <v:shape id="Text Box 52" o:spid="_x0000_s1048" type="#_x0000_t202" style="position:absolute;left:1090;top:696;width:25597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3BD3B069" w14:textId="06584055" w:rsidR="006F601A" w:rsidRPr="005D6A6A" w:rsidRDefault="005D6A6A" w:rsidP="006F601A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</w:pP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Especificaciones Mecánicas</w:t>
                        </w: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vertAlign w:val="superscript"/>
                            <w:lang w:val="es-ES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5504" behindDoc="0" locked="0" layoutInCell="1" allowOverlap="1" wp14:anchorId="64ADF55B" wp14:editId="1C501F28">
                <wp:simplePos x="0" y="0"/>
                <wp:positionH relativeFrom="column">
                  <wp:posOffset>25400</wp:posOffset>
                </wp:positionH>
                <wp:positionV relativeFrom="paragraph">
                  <wp:posOffset>186690</wp:posOffset>
                </wp:positionV>
                <wp:extent cx="3178175" cy="342900"/>
                <wp:effectExtent l="25400" t="25400" r="22225" b="25400"/>
                <wp:wrapNone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75" cy="342900"/>
                          <a:chOff x="0" y="25400"/>
                          <a:chExt cx="3178197" cy="342900"/>
                        </a:xfrm>
                      </wpg:grpSpPr>
                      <wps:wsp>
                        <wps:cNvPr id="53" name="Elbow Connector 5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Text Box 54"/>
                        <wps:cNvSpPr txBox="1"/>
                        <wps:spPr>
                          <a:xfrm>
                            <a:off x="68729" y="69654"/>
                            <a:ext cx="2454275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95A9C5" w14:textId="20A58E98" w:rsidR="00A565C9" w:rsidRPr="005D6A6A" w:rsidRDefault="00230EE1" w:rsidP="00A565C9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bookmarkStart w:id="31" w:name="OLE_LINK244"/>
                              <w:bookmarkStart w:id="32" w:name="OLE_LINK245"/>
                              <w:bookmarkStart w:id="33" w:name="_Hlk101260383"/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Especificaciones Eléctricas</w:t>
                              </w:r>
                              <w:bookmarkEnd w:id="31"/>
                              <w:bookmarkEnd w:id="32"/>
                              <w:bookmarkEnd w:id="33"/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ADF55B" id="Group 56" o:spid="_x0000_s1049" style="position:absolute;margin-left:2pt;margin-top:14.7pt;width:250.25pt;height:27pt;z-index:251925504;mso-height-relative:margin" coordorigin=",254" coordsize="31781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">
                <v:shape id="Elbow Connector 53" o:spid="_x0000_s1050" type="#_x0000_t34" style="position:absolute;top:254;width:31781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" adj="18526" strokecolor="#aeaaaa [2414]" strokeweight="1.5pt">
                  <v:stroke joinstyle="round" endcap="square"/>
                </v:shape>
                <v:shape id="Text Box 54" o:spid="_x0000_s1051" type="#_x0000_t202" style="position:absolute;left:687;top:696;width:24543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6A95A9C5" w14:textId="20A58E98" w:rsidR="00A565C9" w:rsidRPr="005D6A6A" w:rsidRDefault="00230EE1" w:rsidP="00A565C9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</w:pPr>
                        <w:bookmarkStart w:id="34" w:name="OLE_LINK244"/>
                        <w:bookmarkStart w:id="35" w:name="OLE_LINK245"/>
                        <w:bookmarkStart w:id="36" w:name="_Hlk101260383"/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Especificaciones Eléctricas</w:t>
                        </w:r>
                        <w:bookmarkEnd w:id="34"/>
                        <w:bookmarkEnd w:id="35"/>
                        <w:bookmarkEnd w:id="36"/>
                      </w:p>
                    </w:txbxContent>
                  </v:textbox>
                </v:shape>
              </v:group>
            </w:pict>
          </mc:Fallback>
        </mc:AlternateContent>
      </w:r>
    </w:p>
    <w:p w14:paraId="20F2942B" w14:textId="341299E7" w:rsidR="006F601A" w:rsidRPr="00642B70" w:rsidRDefault="006F601A" w:rsidP="006F601A">
      <w:pPr>
        <w:rPr>
          <w:lang w:val="es-ES"/>
        </w:rPr>
      </w:pPr>
    </w:p>
    <w:p w14:paraId="66FD43BD" w14:textId="4B3CE8F5" w:rsidR="006F601A" w:rsidRPr="00642B70" w:rsidRDefault="006F601A" w:rsidP="006F601A">
      <w:pPr>
        <w:rPr>
          <w:lang w:val="es-ES"/>
        </w:rPr>
      </w:pPr>
    </w:p>
    <w:tbl>
      <w:tblPr>
        <w:tblStyle w:val="PlainTable1"/>
        <w:tblpPr w:leftFromText="180" w:rightFromText="180" w:vertAnchor="text" w:horzAnchor="margin" w:tblpXSpec="right" w:tblpY="174"/>
        <w:tblW w:w="2417" w:type="pct"/>
        <w:tblLook w:val="04A0" w:firstRow="1" w:lastRow="0" w:firstColumn="1" w:lastColumn="0" w:noHBand="0" w:noVBand="1"/>
      </w:tblPr>
      <w:tblGrid>
        <w:gridCol w:w="2608"/>
        <w:gridCol w:w="2608"/>
      </w:tblGrid>
      <w:tr w:rsidR="009D6C76" w:rsidRPr="00F455F9" w14:paraId="096363FA" w14:textId="77777777" w:rsidTr="0038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A60D263" w14:textId="431F709A" w:rsidR="009D6C76" w:rsidRPr="00642B70" w:rsidRDefault="00441A35" w:rsidP="009D6C76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Recinto</w:t>
            </w:r>
          </w:p>
        </w:tc>
        <w:tc>
          <w:tcPr>
            <w:tcW w:w="2500" w:type="pct"/>
            <w:vAlign w:val="center"/>
          </w:tcPr>
          <w:p w14:paraId="3F73DA09" w14:textId="56AA52B8" w:rsidR="009D6C76" w:rsidRPr="00642B70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 xml:space="preserve">NEMA </w:t>
            </w:r>
            <w:r w:rsidR="00CA1E50">
              <w:rPr>
                <w:b w:val="0"/>
                <w:bCs w:val="0"/>
                <w:lang w:val="es-ES"/>
              </w:rPr>
              <w:t>3R</w:t>
            </w:r>
            <w:r w:rsidRPr="00642B70">
              <w:rPr>
                <w:b w:val="0"/>
                <w:bCs w:val="0"/>
                <w:lang w:val="es-ES"/>
              </w:rPr>
              <w:t xml:space="preserve"> equivalent</w:t>
            </w:r>
            <w:r w:rsidR="00642B70">
              <w:rPr>
                <w:b w:val="0"/>
                <w:bCs w:val="0"/>
                <w:lang w:val="es-ES"/>
              </w:rPr>
              <w:t>e</w:t>
            </w:r>
          </w:p>
          <w:p w14:paraId="5A805C57" w14:textId="2DA9F0E9" w:rsidR="009D6C76" w:rsidRPr="00642B70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>(</w:t>
            </w:r>
            <w:r w:rsidR="0018223E">
              <w:rPr>
                <w:b w:val="0"/>
                <w:bCs w:val="0"/>
                <w:lang w:val="es-ES"/>
              </w:rPr>
              <w:t>gabinete</w:t>
            </w:r>
            <w:r w:rsidR="00163764">
              <w:rPr>
                <w:b w:val="0"/>
                <w:bCs w:val="0"/>
                <w:lang w:val="es-ES"/>
              </w:rPr>
              <w:t xml:space="preserve"> </w:t>
            </w:r>
            <w:r w:rsidR="00CA1E50">
              <w:rPr>
                <w:b w:val="0"/>
                <w:bCs w:val="0"/>
                <w:lang w:val="es-ES"/>
              </w:rPr>
              <w:t>exterior</w:t>
            </w:r>
            <w:r w:rsidRPr="00642B70">
              <w:rPr>
                <w:b w:val="0"/>
                <w:bCs w:val="0"/>
                <w:lang w:val="es-ES"/>
              </w:rPr>
              <w:t>)</w:t>
            </w:r>
          </w:p>
        </w:tc>
      </w:tr>
      <w:tr w:rsidR="00E470D3" w:rsidRPr="00642B70" w14:paraId="2EC58BE0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4FF36A7" w14:textId="282FA415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Dimensiones</w:t>
            </w:r>
            <w:r w:rsidRPr="00642B70">
              <w:rPr>
                <w:vertAlign w:val="superscript"/>
                <w:lang w:val="es-ES"/>
              </w:rPr>
              <w:t>3</w:t>
            </w:r>
          </w:p>
          <w:p w14:paraId="0DE06D6D" w14:textId="117AFEDB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(</w:t>
            </w:r>
            <w:proofErr w:type="spellStart"/>
            <w:r w:rsidRPr="00642B70">
              <w:rPr>
                <w:lang w:val="es-ES"/>
              </w:rPr>
              <w:t>An</w:t>
            </w:r>
            <w:proofErr w:type="spellEnd"/>
            <w:r w:rsidRPr="00642B70">
              <w:rPr>
                <w:lang w:val="es-ES"/>
              </w:rPr>
              <w:t xml:space="preserve"> x P x Al)</w:t>
            </w:r>
          </w:p>
        </w:tc>
        <w:tc>
          <w:tcPr>
            <w:tcW w:w="2500" w:type="pct"/>
            <w:vAlign w:val="center"/>
          </w:tcPr>
          <w:p w14:paraId="75D2B062" w14:textId="7E12A243" w:rsidR="00E470D3" w:rsidRPr="00642B70" w:rsidRDefault="00CA1E50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>
              <w:t>2250</w:t>
            </w:r>
            <w:r w:rsidRPr="00684E4C">
              <w:t xml:space="preserve"> x </w:t>
            </w:r>
            <w:r>
              <w:t>130</w:t>
            </w:r>
            <w:r w:rsidRPr="00684E4C">
              <w:t xml:space="preserve">0 x </w:t>
            </w:r>
            <w:r>
              <w:t>2591</w:t>
            </w:r>
            <w:r w:rsidRPr="00684E4C">
              <w:t xml:space="preserve"> mm</w:t>
            </w:r>
          </w:p>
        </w:tc>
      </w:tr>
      <w:tr w:rsidR="00E470D3" w:rsidRPr="00642B70" w14:paraId="23E42FEE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B93D5FB" w14:textId="3DC69A59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Dimensiones de PCS</w:t>
            </w:r>
          </w:p>
          <w:p w14:paraId="2184F493" w14:textId="6697F519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(</w:t>
            </w:r>
            <w:proofErr w:type="spellStart"/>
            <w:r w:rsidRPr="00642B70">
              <w:rPr>
                <w:lang w:val="es-ES"/>
              </w:rPr>
              <w:t>An</w:t>
            </w:r>
            <w:proofErr w:type="spellEnd"/>
            <w:r w:rsidRPr="00642B70">
              <w:rPr>
                <w:lang w:val="es-ES"/>
              </w:rPr>
              <w:t xml:space="preserve"> x P x Al)</w:t>
            </w:r>
          </w:p>
        </w:tc>
        <w:tc>
          <w:tcPr>
            <w:tcW w:w="2500" w:type="pct"/>
            <w:vAlign w:val="center"/>
          </w:tcPr>
          <w:p w14:paraId="04A75E95" w14:textId="7CF4D66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 xml:space="preserve"> x </w:t>
            </w:r>
            <w:proofErr w:type="spellStart"/>
            <w:r w:rsidRPr="00642B70">
              <w:rPr>
                <w:lang w:val="es-ES"/>
              </w:rPr>
              <w:t>x</w:t>
            </w:r>
            <w:proofErr w:type="spellEnd"/>
            <w:r w:rsidRPr="00642B70">
              <w:rPr>
                <w:lang w:val="es-ES"/>
              </w:rPr>
              <w:t xml:space="preserve"> mm</w:t>
            </w:r>
          </w:p>
        </w:tc>
      </w:tr>
      <w:tr w:rsidR="00E470D3" w:rsidRPr="00642B70" w14:paraId="0E41EDEB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40F80FA" w14:textId="0CE2F10F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Número de Recintos</w:t>
            </w:r>
          </w:p>
        </w:tc>
        <w:tc>
          <w:tcPr>
            <w:tcW w:w="2500" w:type="pct"/>
            <w:vAlign w:val="center"/>
          </w:tcPr>
          <w:p w14:paraId="61D39D2F" w14:textId="060A0FB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E470D3" w:rsidRPr="00642B70" w14:paraId="2F33B12C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1250FBAF" w14:textId="3D6B9B80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Temperatura de Funcionamiento</w:t>
            </w:r>
          </w:p>
        </w:tc>
        <w:tc>
          <w:tcPr>
            <w:tcW w:w="2500" w:type="pct"/>
            <w:vAlign w:val="center"/>
          </w:tcPr>
          <w:p w14:paraId="47D41B9A" w14:textId="7777777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bookmarkStart w:id="37" w:name="OLE_LINK15"/>
            <w:bookmarkStart w:id="38" w:name="OLE_LINK16"/>
            <w:r w:rsidRPr="00642B70">
              <w:rPr>
                <w:lang w:val="es-ES"/>
              </w:rPr>
              <w:t>-20</w:t>
            </w:r>
            <w:r w:rsidRPr="00642B70">
              <w:rPr>
                <w:vertAlign w:val="superscript"/>
                <w:lang w:val="es-ES"/>
              </w:rPr>
              <w:t>O</w:t>
            </w:r>
            <w:r w:rsidRPr="00642B70">
              <w:rPr>
                <w:lang w:val="es-ES"/>
              </w:rPr>
              <w:t>C</w:t>
            </w:r>
            <w:bookmarkEnd w:id="37"/>
            <w:bookmarkEnd w:id="38"/>
            <w:r w:rsidRPr="00642B70">
              <w:rPr>
                <w:lang w:val="es-ES"/>
              </w:rPr>
              <w:t xml:space="preserve"> </w:t>
            </w:r>
            <w:proofErr w:type="spellStart"/>
            <w:r w:rsidRPr="00642B70">
              <w:rPr>
                <w:lang w:val="es-ES"/>
              </w:rPr>
              <w:t>to</w:t>
            </w:r>
            <w:proofErr w:type="spellEnd"/>
            <w:r w:rsidRPr="00642B70">
              <w:rPr>
                <w:lang w:val="es-ES"/>
              </w:rPr>
              <w:t xml:space="preserve"> 45</w:t>
            </w:r>
            <w:r w:rsidRPr="00642B70">
              <w:rPr>
                <w:vertAlign w:val="superscript"/>
                <w:lang w:val="es-ES"/>
              </w:rPr>
              <w:t>O</w:t>
            </w:r>
            <w:r w:rsidRPr="00642B70">
              <w:rPr>
                <w:lang w:val="es-ES"/>
              </w:rPr>
              <w:t>C</w:t>
            </w:r>
          </w:p>
        </w:tc>
      </w:tr>
      <w:tr w:rsidR="00E470D3" w:rsidRPr="00642B70" w14:paraId="3423643F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D20B0BC" w14:textId="0A8BC2EF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Peso del Sistema</w:t>
            </w:r>
          </w:p>
        </w:tc>
        <w:tc>
          <w:tcPr>
            <w:tcW w:w="2500" w:type="pct"/>
            <w:vAlign w:val="center"/>
          </w:tcPr>
          <w:p w14:paraId="1A290EA4" w14:textId="40D41F0E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 xml:space="preserve"> kg</w:t>
            </w:r>
          </w:p>
        </w:tc>
      </w:tr>
      <w:tr w:rsidR="00E470D3" w:rsidRPr="00642B70" w14:paraId="12B91058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CC9A758" w14:textId="77777777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HVAC</w:t>
            </w:r>
          </w:p>
        </w:tc>
        <w:tc>
          <w:tcPr>
            <w:tcW w:w="2500" w:type="pct"/>
            <w:vAlign w:val="center"/>
          </w:tcPr>
          <w:p w14:paraId="6F25A85E" w14:textId="6B388D85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lang w:val="es-ES"/>
              </w:rPr>
              <w:t>Si</w:t>
            </w:r>
          </w:p>
        </w:tc>
      </w:tr>
      <w:tr w:rsidR="00E470D3" w:rsidRPr="00642B70" w14:paraId="377111E2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3E9B830" w14:textId="48BC05F2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Protección Térmica Contra Fugas</w:t>
            </w:r>
          </w:p>
        </w:tc>
        <w:tc>
          <w:tcPr>
            <w:tcW w:w="2500" w:type="pct"/>
            <w:vAlign w:val="center"/>
          </w:tcPr>
          <w:p w14:paraId="184C0539" w14:textId="7777777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E470D3" w:rsidRPr="00642B70" w14:paraId="26F08D71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0B4AC8D" w14:textId="1899F5FD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olor del Recinto</w:t>
            </w:r>
          </w:p>
        </w:tc>
        <w:tc>
          <w:tcPr>
            <w:tcW w:w="2500" w:type="pct"/>
            <w:vAlign w:val="center"/>
          </w:tcPr>
          <w:p w14:paraId="0E4C79FD" w14:textId="1AA1C724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Personalizable</w:t>
            </w:r>
          </w:p>
        </w:tc>
      </w:tr>
    </w:tbl>
    <w:p w14:paraId="36C975CE" w14:textId="448FDB84" w:rsidR="006F601A" w:rsidRPr="00642B70" w:rsidRDefault="006F601A" w:rsidP="006F601A">
      <w:pPr>
        <w:rPr>
          <w:lang w:val="es-ES"/>
        </w:rPr>
      </w:pPr>
    </w:p>
    <w:tbl>
      <w:tblPr>
        <w:tblStyle w:val="PlainTable1"/>
        <w:tblpPr w:leftFromText="180" w:rightFromText="180" w:vertAnchor="text" w:horzAnchor="margin" w:tblpY="-119"/>
        <w:tblW w:w="2333" w:type="pct"/>
        <w:tblLook w:val="04A0" w:firstRow="1" w:lastRow="0" w:firstColumn="1" w:lastColumn="0" w:noHBand="0" w:noVBand="1"/>
      </w:tblPr>
      <w:tblGrid>
        <w:gridCol w:w="2972"/>
        <w:gridCol w:w="2063"/>
      </w:tblGrid>
      <w:tr w:rsidR="009D6C76" w:rsidRPr="00642B70" w14:paraId="6EFB593F" w14:textId="77777777" w:rsidTr="00230E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5A8CA424" w14:textId="0C8FA68B" w:rsidR="009D6C76" w:rsidRPr="00642B70" w:rsidRDefault="003E3D03" w:rsidP="0038199D">
            <w:pPr>
              <w:tabs>
                <w:tab w:val="left" w:pos="6671"/>
              </w:tabs>
              <w:rPr>
                <w:lang w:val="es-ES"/>
              </w:rPr>
            </w:pPr>
            <w:bookmarkStart w:id="39" w:name="_Hlk99537997"/>
            <w:bookmarkStart w:id="40" w:name="OLE_LINK17"/>
            <w:bookmarkStart w:id="41" w:name="OLE_LINK18"/>
            <w:r w:rsidRPr="00642B70">
              <w:rPr>
                <w:lang w:val="es-ES"/>
              </w:rPr>
              <w:t>Tecnolog</w:t>
            </w:r>
            <w:r w:rsidR="00230EE1" w:rsidRPr="00642B70">
              <w:rPr>
                <w:lang w:val="es-ES"/>
              </w:rPr>
              <w:t>ía de Batería</w:t>
            </w:r>
          </w:p>
        </w:tc>
        <w:tc>
          <w:tcPr>
            <w:tcW w:w="2049" w:type="pct"/>
            <w:vAlign w:val="center"/>
          </w:tcPr>
          <w:p w14:paraId="6081CF52" w14:textId="527628D1" w:rsidR="009D6C76" w:rsidRPr="00642B70" w:rsidRDefault="00230EE1" w:rsidP="0038199D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>Litio</w:t>
            </w:r>
            <w:r w:rsidR="009D6C76" w:rsidRPr="00642B70">
              <w:rPr>
                <w:b w:val="0"/>
                <w:bCs w:val="0"/>
                <w:lang w:val="es-ES"/>
              </w:rPr>
              <w:t>-ion / LFP</w:t>
            </w:r>
          </w:p>
        </w:tc>
      </w:tr>
      <w:tr w:rsidR="009D6C76" w:rsidRPr="00642B70" w14:paraId="42E88BB6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3B9BCBA2" w14:textId="4F85A64D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lificación C</w:t>
            </w:r>
            <w:r w:rsidR="009D6C76" w:rsidRPr="00642B70">
              <w:rPr>
                <w:lang w:val="es-ES"/>
              </w:rPr>
              <w:t xml:space="preserve"> (</w:t>
            </w:r>
            <w:r w:rsidRPr="00642B70">
              <w:rPr>
                <w:lang w:val="es-ES"/>
              </w:rPr>
              <w:t>carga/descarga</w:t>
            </w:r>
            <w:r w:rsidR="009D6C76" w:rsidRPr="00642B70">
              <w:rPr>
                <w:lang w:val="es-ES"/>
              </w:rPr>
              <w:t>)</w:t>
            </w:r>
          </w:p>
        </w:tc>
        <w:tc>
          <w:tcPr>
            <w:tcW w:w="2049" w:type="pct"/>
            <w:vAlign w:val="center"/>
          </w:tcPr>
          <w:p w14:paraId="62DFE888" w14:textId="567B7B29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C / C</w:t>
            </w:r>
          </w:p>
        </w:tc>
      </w:tr>
      <w:tr w:rsidR="009D6C76" w:rsidRPr="00642B70" w14:paraId="60DD6AE4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6E44AAF1" w14:textId="0F0F13E4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pacidad Nominal de CC</w:t>
            </w:r>
          </w:p>
        </w:tc>
        <w:tc>
          <w:tcPr>
            <w:tcW w:w="2049" w:type="pct"/>
            <w:vAlign w:val="center"/>
          </w:tcPr>
          <w:p w14:paraId="5B5ED9FB" w14:textId="79964312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A</w:t>
            </w:r>
          </w:p>
        </w:tc>
      </w:tr>
      <w:tr w:rsidR="009D6C76" w:rsidRPr="00642B70" w14:paraId="5DA77B41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295A9E92" w14:textId="0DCF23D6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Eficiencia de la Batería</w:t>
            </w:r>
          </w:p>
        </w:tc>
        <w:tc>
          <w:tcPr>
            <w:tcW w:w="2049" w:type="pct"/>
            <w:vAlign w:val="center"/>
          </w:tcPr>
          <w:p w14:paraId="1482168A" w14:textId="08CA6029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%</w:t>
            </w:r>
          </w:p>
        </w:tc>
      </w:tr>
      <w:tr w:rsidR="009D6C76" w:rsidRPr="00642B70" w14:paraId="4BB7949E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7D30659E" w14:textId="07A9F1B8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pacidad Instalada</w:t>
            </w:r>
          </w:p>
        </w:tc>
        <w:tc>
          <w:tcPr>
            <w:tcW w:w="2049" w:type="pct"/>
            <w:vAlign w:val="center"/>
          </w:tcPr>
          <w:p w14:paraId="44B76C03" w14:textId="0871C7F7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kWh</w:t>
            </w:r>
          </w:p>
        </w:tc>
      </w:tr>
      <w:tr w:rsidR="009D6C76" w:rsidRPr="00642B70" w14:paraId="3A67B7E1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5CCD4FF5" w14:textId="40E01EB5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pacidad Utilizable</w:t>
            </w:r>
          </w:p>
        </w:tc>
        <w:tc>
          <w:tcPr>
            <w:tcW w:w="2049" w:type="pct"/>
            <w:vAlign w:val="center"/>
          </w:tcPr>
          <w:p w14:paraId="4B814CAF" w14:textId="472E4C1D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kWh</w:t>
            </w:r>
          </w:p>
        </w:tc>
      </w:tr>
      <w:tr w:rsidR="009D6C76" w:rsidRPr="00642B70" w14:paraId="7C4BDF94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38061891" w14:textId="333318E7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Potencia Nominal</w:t>
            </w:r>
          </w:p>
        </w:tc>
        <w:tc>
          <w:tcPr>
            <w:tcW w:w="2049" w:type="pct"/>
            <w:vAlign w:val="center"/>
          </w:tcPr>
          <w:p w14:paraId="5CE946BE" w14:textId="65C5E3A6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kW</w:t>
            </w:r>
          </w:p>
        </w:tc>
      </w:tr>
      <w:tr w:rsidR="009D6C76" w:rsidRPr="00642B70" w14:paraId="0CB41B0E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05CD3AF0" w14:textId="75F55502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Voltaje de CC</w:t>
            </w:r>
          </w:p>
        </w:tc>
        <w:tc>
          <w:tcPr>
            <w:tcW w:w="2049" w:type="pct"/>
            <w:vAlign w:val="center"/>
          </w:tcPr>
          <w:p w14:paraId="2D5ABA91" w14:textId="22DE43F6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V</w:t>
            </w:r>
          </w:p>
        </w:tc>
      </w:tr>
      <w:tr w:rsidR="009D6C76" w:rsidRPr="00642B70" w14:paraId="49F92D28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747E9B69" w14:textId="59AD60DB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Rango Operativo del Voltaje de CC</w:t>
            </w:r>
          </w:p>
        </w:tc>
        <w:tc>
          <w:tcPr>
            <w:tcW w:w="2049" w:type="pct"/>
            <w:vAlign w:val="center"/>
          </w:tcPr>
          <w:p w14:paraId="381CF53E" w14:textId="4C0C118C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V – V</w:t>
            </w:r>
          </w:p>
        </w:tc>
      </w:tr>
      <w:tr w:rsidR="009D6C76" w:rsidRPr="00642B70" w14:paraId="6BE33394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77462501" w14:textId="1B8623E7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Voltaje de CA Auxiliar</w:t>
            </w:r>
          </w:p>
        </w:tc>
        <w:tc>
          <w:tcPr>
            <w:tcW w:w="2049" w:type="pct"/>
            <w:vAlign w:val="center"/>
          </w:tcPr>
          <w:p w14:paraId="59069085" w14:textId="43BC0DE4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 xml:space="preserve">480V, </w:t>
            </w:r>
            <w:r w:rsidR="00230EE1" w:rsidRPr="00642B70">
              <w:rPr>
                <w:lang w:val="es-ES"/>
              </w:rPr>
              <w:t>trifásico</w:t>
            </w:r>
          </w:p>
        </w:tc>
      </w:tr>
      <w:tr w:rsidR="009D6C76" w:rsidRPr="00642B70" w14:paraId="5C8E9E98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063E98E0" w14:textId="784F295F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Frecuencia CA Nominal</w:t>
            </w:r>
          </w:p>
        </w:tc>
        <w:tc>
          <w:tcPr>
            <w:tcW w:w="2049" w:type="pct"/>
            <w:vAlign w:val="center"/>
          </w:tcPr>
          <w:p w14:paraId="2A7B7044" w14:textId="1DB78FA0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50 / 60Hz (configurable)</w:t>
            </w:r>
          </w:p>
        </w:tc>
      </w:tr>
      <w:bookmarkEnd w:id="39"/>
      <w:bookmarkEnd w:id="40"/>
      <w:bookmarkEnd w:id="41"/>
    </w:tbl>
    <w:p w14:paraId="382A42CD" w14:textId="77777777" w:rsidR="0038199D" w:rsidRPr="00642B70" w:rsidRDefault="0038199D" w:rsidP="006F601A">
      <w:pPr>
        <w:rPr>
          <w:lang w:val="es-ES"/>
        </w:rPr>
      </w:pPr>
    </w:p>
    <w:p w14:paraId="3848436D" w14:textId="393CE86D" w:rsidR="006F601A" w:rsidRPr="00642B70" w:rsidRDefault="005D6A6A" w:rsidP="006F601A">
      <w:pPr>
        <w:rPr>
          <w:lang w:val="es-ES"/>
        </w:rPr>
      </w:pPr>
      <w:r w:rsidRPr="00642B7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00EE885D" wp14:editId="1492E83E">
                <wp:simplePos x="0" y="0"/>
                <wp:positionH relativeFrom="column">
                  <wp:posOffset>3191510</wp:posOffset>
                </wp:positionH>
                <wp:positionV relativeFrom="paragraph">
                  <wp:posOffset>377825</wp:posOffset>
                </wp:positionV>
                <wp:extent cx="3747770" cy="1801495"/>
                <wp:effectExtent l="0" t="0" r="0" b="0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7770" cy="1801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3FC3D2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rotección contra fugas térmicas</w:t>
                            </w:r>
                          </w:p>
                          <w:p w14:paraId="3D480A8F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Desconexión bloqueable a nivel de rack</w:t>
                            </w:r>
                          </w:p>
                          <w:p w14:paraId="0FC9DD6E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rotección contra rayos</w:t>
                            </w:r>
                          </w:p>
                          <w:p w14:paraId="4E407165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rotección contra sobrecarga/</w:t>
                            </w:r>
                            <w:proofErr w:type="spellStart"/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sobredescarga</w:t>
                            </w:r>
                            <w:proofErr w:type="spellEnd"/>
                          </w:p>
                          <w:p w14:paraId="194AFE85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Protección contra </w:t>
                            </w:r>
                            <w:proofErr w:type="spellStart"/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sobretemperatura</w:t>
                            </w:r>
                            <w:proofErr w:type="spellEnd"/>
                          </w:p>
                          <w:p w14:paraId="6D12EB16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arada de emergencia externa accesible</w:t>
                            </w:r>
                          </w:p>
                          <w:p w14:paraId="09D1A2BB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anel de control de incendios accesible externo</w:t>
                            </w:r>
                          </w:p>
                          <w:p w14:paraId="3018294D" w14:textId="0BB23113" w:rsidR="00EC2387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Capacidad de funcionamiento en is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EE885D" id="Text Box 65" o:spid="_x0000_s1052" type="#_x0000_t202" style="position:absolute;margin-left:251.3pt;margin-top:29.75pt;width:295.1pt;height:141.85pt;z-index:251929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" filled="f" stroked="f" strokeweight=".5pt">
                <v:textbox style="mso-fit-shape-to-text:t">
                  <w:txbxContent>
                    <w:p w14:paraId="243FC3D2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rotección contra fugas térmicas</w:t>
                      </w:r>
                    </w:p>
                    <w:p w14:paraId="3D480A8F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Desconexión bloqueable a nivel de rack</w:t>
                      </w:r>
                    </w:p>
                    <w:p w14:paraId="0FC9DD6E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rotección contra rayos</w:t>
                      </w:r>
                    </w:p>
                    <w:p w14:paraId="4E407165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rotección contra sobrecarga/</w:t>
                      </w:r>
                      <w:proofErr w:type="spellStart"/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sobredescarga</w:t>
                      </w:r>
                      <w:proofErr w:type="spellEnd"/>
                    </w:p>
                    <w:p w14:paraId="194AFE85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 xml:space="preserve">Protección contra </w:t>
                      </w:r>
                      <w:proofErr w:type="spellStart"/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sobretemperatura</w:t>
                      </w:r>
                      <w:proofErr w:type="spellEnd"/>
                    </w:p>
                    <w:p w14:paraId="6D12EB16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arada de emergencia externa accesible</w:t>
                      </w:r>
                    </w:p>
                    <w:p w14:paraId="09D1A2BB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anel de control de incendios accesible externo</w:t>
                      </w:r>
                    </w:p>
                    <w:p w14:paraId="3018294D" w14:textId="0BB23113" w:rsidR="00EC2387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Capacidad de funcionamiento en isla</w:t>
                      </w:r>
                    </w:p>
                  </w:txbxContent>
                </v:textbox>
              </v:shape>
            </w:pict>
          </mc:Fallback>
        </mc:AlternateContent>
      </w: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8576" behindDoc="0" locked="0" layoutInCell="1" allowOverlap="1" wp14:anchorId="231D1042" wp14:editId="07850163">
                <wp:simplePos x="0" y="0"/>
                <wp:positionH relativeFrom="column">
                  <wp:posOffset>1905</wp:posOffset>
                </wp:positionH>
                <wp:positionV relativeFrom="paragraph">
                  <wp:posOffset>59055</wp:posOffset>
                </wp:positionV>
                <wp:extent cx="3178175" cy="342900"/>
                <wp:effectExtent l="25400" t="25400" r="22225" b="25400"/>
                <wp:wrapNone/>
                <wp:docPr id="6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75" cy="342900"/>
                          <a:chOff x="0" y="25400"/>
                          <a:chExt cx="3178197" cy="342900"/>
                        </a:xfrm>
                      </wpg:grpSpPr>
                      <wps:wsp>
                        <wps:cNvPr id="63" name="Elbow Connector 6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68723" y="32433"/>
                            <a:ext cx="1472575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1CAB48" w14:textId="57C203C9" w:rsidR="009D6C76" w:rsidRPr="00230EE1" w:rsidRDefault="00D657CD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n-US"/>
                                </w:rPr>
                                <w:t>Comunicacion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1D1042" id="Group 62" o:spid="_x0000_s1053" style="position:absolute;margin-left:.15pt;margin-top:4.65pt;width:250.25pt;height:27pt;z-index:251928576;mso-width-relative:margin;mso-height-relative:margin" coordorigin=",254" coordsize="31781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">
                <v:shape id="Elbow Connector 63" o:spid="_x0000_s1054" type="#_x0000_t34" style="position:absolute;top:254;width:31781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" adj="18526" strokecolor="#aeaaaa [2414]" strokeweight="1.5pt">
                  <v:stroke joinstyle="round" endcap="square"/>
                </v:shape>
                <v:shape id="Text Box 64" o:spid="_x0000_s1055" type="#_x0000_t202" style="position:absolute;left:687;top:324;width:14725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191CAB48" w14:textId="57C203C9" w:rsidR="009D6C76" w:rsidRPr="00230EE1" w:rsidRDefault="00D657CD" w:rsidP="009D6C76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n-US"/>
                          </w:rPr>
                        </w:pPr>
                        <w: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n-US"/>
                          </w:rPr>
                          <w:t>Comunicacione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7552" behindDoc="0" locked="0" layoutInCell="1" allowOverlap="1" wp14:anchorId="672D76D0" wp14:editId="189ED31F">
                <wp:simplePos x="0" y="0"/>
                <wp:positionH relativeFrom="column">
                  <wp:posOffset>3530600</wp:posOffset>
                </wp:positionH>
                <wp:positionV relativeFrom="paragraph">
                  <wp:posOffset>59250</wp:posOffset>
                </wp:positionV>
                <wp:extent cx="3303270" cy="342900"/>
                <wp:effectExtent l="25400" t="25400" r="24130" b="25400"/>
                <wp:wrapNone/>
                <wp:docPr id="59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42900"/>
                          <a:chOff x="0" y="25400"/>
                          <a:chExt cx="3303270" cy="342900"/>
                        </a:xfrm>
                      </wpg:grpSpPr>
                      <wps:wsp>
                        <wps:cNvPr id="60" name="Elbow Connector 60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93204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 Box 61"/>
                        <wps:cNvSpPr txBox="1"/>
                        <wps:spPr>
                          <a:xfrm>
                            <a:off x="144240" y="44144"/>
                            <a:ext cx="975360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89A78E5" w14:textId="1A270D95" w:rsidR="009D6C76" w:rsidRPr="00230EE1" w:rsidRDefault="005D6A6A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Protecció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2D76D0" id="Group 59" o:spid="_x0000_s1056" style="position:absolute;margin-left:278pt;margin-top:4.65pt;width:260.1pt;height:27pt;z-index:251927552;mso-width-relative:margin;mso-height-relative:margin" coordorigin=",254" coordsize="33032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">
                <v:shape id="Elbow Connector 60" o:spid="_x0000_s1057" type="#_x0000_t34" style="position:absolute;top:254;width:33032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" adj="20132" strokecolor="#aeaaaa [2414]" strokeweight="1.5pt">
                  <v:stroke joinstyle="round" endcap="square"/>
                </v:shape>
                <v:shape id="Text Box 61" o:spid="_x0000_s1058" type="#_x0000_t202" style="position:absolute;left:1442;top:441;width:9754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389A78E5" w14:textId="1A270D95" w:rsidR="009D6C76" w:rsidRPr="00230EE1" w:rsidRDefault="005D6A6A" w:rsidP="009D6C76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n-US"/>
                          </w:rPr>
                        </w:pP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Protecció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579B887" w14:textId="6669E3E8" w:rsidR="006F601A" w:rsidRPr="00642B70" w:rsidRDefault="006F601A" w:rsidP="006F601A">
      <w:pPr>
        <w:tabs>
          <w:tab w:val="left" w:pos="8064"/>
        </w:tabs>
        <w:rPr>
          <w:lang w:val="es-ES"/>
        </w:rPr>
      </w:pPr>
      <w:r w:rsidRPr="00642B70">
        <w:rPr>
          <w:lang w:val="es-ES"/>
        </w:rPr>
        <w:tab/>
      </w:r>
    </w:p>
    <w:tbl>
      <w:tblPr>
        <w:tblStyle w:val="PlainTable1"/>
        <w:tblpPr w:leftFromText="180" w:rightFromText="180" w:vertAnchor="text" w:horzAnchor="margin" w:tblpY="185"/>
        <w:tblW w:w="2333" w:type="pct"/>
        <w:tblLook w:val="04A0" w:firstRow="1" w:lastRow="0" w:firstColumn="1" w:lastColumn="0" w:noHBand="0" w:noVBand="1"/>
      </w:tblPr>
      <w:tblGrid>
        <w:gridCol w:w="2517"/>
        <w:gridCol w:w="2518"/>
      </w:tblGrid>
      <w:tr w:rsidR="005D6A6A" w:rsidRPr="00642B70" w14:paraId="57BAC960" w14:textId="77777777" w:rsidTr="005D6A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2917723E" w14:textId="77777777" w:rsidR="005D6A6A" w:rsidRPr="00642B70" w:rsidRDefault="005D6A6A" w:rsidP="005D6A6A">
            <w:pPr>
              <w:tabs>
                <w:tab w:val="left" w:pos="6671"/>
              </w:tabs>
              <w:rPr>
                <w:lang w:val="es-ES"/>
              </w:rPr>
            </w:pPr>
            <w:bookmarkStart w:id="42" w:name="OLE_LINK19"/>
            <w:bookmarkStart w:id="43" w:name="OLE_LINK20"/>
            <w:r w:rsidRPr="00642B70">
              <w:rPr>
                <w:lang w:val="es-ES"/>
              </w:rPr>
              <w:t>Función de Control de Microrred Integrada</w:t>
            </w:r>
          </w:p>
        </w:tc>
        <w:tc>
          <w:tcPr>
            <w:tcW w:w="2500" w:type="pct"/>
            <w:vAlign w:val="center"/>
          </w:tcPr>
          <w:p w14:paraId="03867172" w14:textId="77777777" w:rsidR="005D6A6A" w:rsidRPr="00642B70" w:rsidRDefault="005D6A6A" w:rsidP="005D6A6A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>Opcional</w:t>
            </w:r>
          </w:p>
        </w:tc>
      </w:tr>
      <w:tr w:rsidR="005D6A6A" w:rsidRPr="00642B70" w14:paraId="58113731" w14:textId="77777777" w:rsidTr="005D6A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3CC5319" w14:textId="77777777" w:rsidR="005D6A6A" w:rsidRPr="00642B70" w:rsidRDefault="005D6A6A" w:rsidP="005D6A6A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Red</w:t>
            </w:r>
          </w:p>
        </w:tc>
        <w:tc>
          <w:tcPr>
            <w:tcW w:w="2500" w:type="pct"/>
            <w:vAlign w:val="center"/>
          </w:tcPr>
          <w:p w14:paraId="409CBD26" w14:textId="77777777" w:rsidR="005D6A6A" w:rsidRPr="00642B70" w:rsidRDefault="005D6A6A" w:rsidP="005D6A6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TCP/MODBUS/RS485</w:t>
            </w:r>
          </w:p>
        </w:tc>
      </w:tr>
      <w:tr w:rsidR="005D6A6A" w:rsidRPr="00642B70" w14:paraId="0FC5D1B8" w14:textId="77777777" w:rsidTr="005D6A6A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277F2B38" w14:textId="77777777" w:rsidR="005D6A6A" w:rsidRPr="00642B70" w:rsidRDefault="005D6A6A" w:rsidP="005D6A6A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Interfaz de Seguridad y Rejilla</w:t>
            </w:r>
          </w:p>
        </w:tc>
        <w:tc>
          <w:tcPr>
            <w:tcW w:w="2500" w:type="pct"/>
            <w:vAlign w:val="center"/>
          </w:tcPr>
          <w:p w14:paraId="54A9C3B5" w14:textId="77777777" w:rsidR="005D6A6A" w:rsidRPr="00642B70" w:rsidRDefault="005D6A6A" w:rsidP="005D6A6A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UL1741, UL1642, UL1973, UN38.3</w:t>
            </w:r>
          </w:p>
        </w:tc>
      </w:tr>
    </w:tbl>
    <w:bookmarkEnd w:id="42"/>
    <w:bookmarkEnd w:id="43"/>
    <w:p w14:paraId="13BB3B21" w14:textId="54541881" w:rsidR="006D5D40" w:rsidRPr="00642B70" w:rsidRDefault="006D5D40" w:rsidP="006D5D40">
      <w:pPr>
        <w:tabs>
          <w:tab w:val="left" w:pos="1497"/>
        </w:tabs>
        <w:rPr>
          <w:lang w:val="es-ES"/>
        </w:rPr>
      </w:pPr>
      <w:r w:rsidRPr="00642B70">
        <w:rPr>
          <w:lang w:val="es-ES"/>
        </w:rPr>
        <w:tab/>
      </w:r>
    </w:p>
    <w:p w14:paraId="5B2BABEA" w14:textId="6137789B" w:rsidR="006F601A" w:rsidRPr="00642B70" w:rsidRDefault="006F601A" w:rsidP="006D5D40">
      <w:pPr>
        <w:tabs>
          <w:tab w:val="left" w:pos="1497"/>
        </w:tabs>
        <w:rPr>
          <w:lang w:val="es-ES"/>
        </w:rPr>
      </w:pPr>
    </w:p>
    <w:p w14:paraId="0C3E2ED6" w14:textId="24B17C31" w:rsidR="006D5D40" w:rsidRPr="00642B70" w:rsidRDefault="006D5D40" w:rsidP="006D5D40">
      <w:pPr>
        <w:rPr>
          <w:lang w:val="es-ES"/>
        </w:rPr>
      </w:pPr>
    </w:p>
    <w:p w14:paraId="6F56B58E" w14:textId="6C7FEE09" w:rsidR="006D5D40" w:rsidRPr="00642B70" w:rsidRDefault="006D5D40" w:rsidP="006D5D40">
      <w:pPr>
        <w:rPr>
          <w:lang w:val="es-ES"/>
        </w:rPr>
      </w:pPr>
    </w:p>
    <w:p w14:paraId="02DBCD61" w14:textId="0D3CB3D1" w:rsidR="006D5D40" w:rsidRPr="00642B70" w:rsidRDefault="006D5D40" w:rsidP="006D5D40">
      <w:pPr>
        <w:rPr>
          <w:lang w:val="es-ES"/>
        </w:rPr>
      </w:pPr>
    </w:p>
    <w:p w14:paraId="2D5FF11E" w14:textId="55728AB0" w:rsidR="00B50664" w:rsidRPr="00642B70" w:rsidRDefault="00B50664" w:rsidP="00415F2F">
      <w:pPr>
        <w:rPr>
          <w:lang w:val="es-ES"/>
        </w:rPr>
      </w:pPr>
    </w:p>
    <w:p w14:paraId="44439DD0" w14:textId="712B22DC" w:rsidR="00B50664" w:rsidRPr="00642B70" w:rsidRDefault="00B50664" w:rsidP="00415F2F">
      <w:pPr>
        <w:rPr>
          <w:lang w:val="es-ES"/>
        </w:rPr>
      </w:pPr>
    </w:p>
    <w:p w14:paraId="279B50D4" w14:textId="176DA7B9" w:rsidR="00B50664" w:rsidRPr="00642B70" w:rsidRDefault="00B50664" w:rsidP="00415F2F">
      <w:pPr>
        <w:rPr>
          <w:lang w:val="es-ES"/>
        </w:rPr>
      </w:pPr>
    </w:p>
    <w:p w14:paraId="09358323" w14:textId="7F61FDD7" w:rsidR="00B50664" w:rsidRPr="00642B70" w:rsidRDefault="005D6A6A" w:rsidP="00415F2F">
      <w:pPr>
        <w:rPr>
          <w:lang w:val="es-ES"/>
        </w:rPr>
      </w:pPr>
      <w:r w:rsidRPr="00E4063A">
        <w:rPr>
          <w:noProof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0E921DD7" wp14:editId="0F5D2046">
                <wp:simplePos x="0" y="0"/>
                <wp:positionH relativeFrom="column">
                  <wp:posOffset>94129</wp:posOffset>
                </wp:positionH>
                <wp:positionV relativeFrom="paragraph">
                  <wp:posOffset>143608</wp:posOffset>
                </wp:positionV>
                <wp:extent cx="6592714" cy="871855"/>
                <wp:effectExtent l="0" t="0" r="0" b="8890"/>
                <wp:wrapNone/>
                <wp:docPr id="556" name="Text Box 5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2714" cy="8718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0B4EE4" w14:textId="00583131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vertAlign w:val="superscript"/>
                                <w:lang w:val="es-MX"/>
                              </w:rPr>
                              <w:t>1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>En aras de la mejora continua del producto, las especificaciones están sujetas a cambios sin previo aviso. Póngase en contacto con nosotros para conocer las especificaciones más recientes.</w:t>
                            </w:r>
                          </w:p>
                          <w:p w14:paraId="2CDBFB0B" w14:textId="2B597C89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vertAlign w:val="superscript"/>
                                <w:lang w:val="es-MX"/>
                              </w:rPr>
                              <w:t>2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 xml:space="preserve">El requisito de entrada real de la red dependerá, entre otras cosas, de factores tales como: </w:t>
                            </w:r>
                          </w:p>
                          <w:p w14:paraId="1DED155E" w14:textId="03DE405F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>(i) requisitos eléctricos reales del equipo. (ii) ciclo de utilización/trabajo. (iii) la duración diaria de la disponibilidad de la fuente de alimentación de entrada.</w:t>
                            </w:r>
                            <w: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 xml:space="preserve"> (iv) estado de salud y edad del BESS. (v) duración de las operaciones diarias de obra.</w:t>
                            </w:r>
                          </w:p>
                          <w:p w14:paraId="7A1BD2E3" w14:textId="63C52A1A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vertAlign w:val="superscript"/>
                                <w:lang w:val="es-MX"/>
                              </w:rPr>
                              <w:t>3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>Se debe proporcionar un espacio libre adicional de 0.9 m en todos los lados del sistema de almacenamiento de energía con batería para el acceso de mantenimient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21DD7" id="Text Box 556" o:spid="_x0000_s1059" type="#_x0000_t202" style="position:absolute;margin-left:7.4pt;margin-top:11.3pt;width:519.1pt;height:68.65pt;z-index:25193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" filled="f" stroked="f" strokeweight=".5pt">
                <v:textbox style="mso-fit-shape-to-text:t" inset="0,0,0,0">
                  <w:txbxContent>
                    <w:p w14:paraId="230B4EE4" w14:textId="00583131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vertAlign w:val="superscript"/>
                          <w:lang w:val="es-MX"/>
                        </w:rPr>
                        <w:t>1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>En aras de la mejora continua del producto, las especificaciones están sujetas a cambios sin previo aviso. Póngase en contacto con nosotros para conocer las especificaciones más recientes.</w:t>
                      </w:r>
                    </w:p>
                    <w:p w14:paraId="2CDBFB0B" w14:textId="2B597C89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vertAlign w:val="superscript"/>
                          <w:lang w:val="es-MX"/>
                        </w:rPr>
                        <w:t>2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 xml:space="preserve">El requisito de entrada real de la red dependerá, entre otras cosas, de factores tales como: </w:t>
                      </w:r>
                    </w:p>
                    <w:p w14:paraId="1DED155E" w14:textId="03DE405F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>(i) requisitos eléctricos reales del equipo. (ii) ciclo de utilización/trabajo. (iii) la duración diaria de la disponibilidad de la fuente de alimentación de entrada.</w:t>
                      </w:r>
                      <w: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 xml:space="preserve"> (iv) estado de salud y edad del BESS. (v) duración de las operaciones diarias de obra.</w:t>
                      </w:r>
                    </w:p>
                    <w:p w14:paraId="7A1BD2E3" w14:textId="63C52A1A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vertAlign w:val="superscript"/>
                          <w:lang w:val="es-MX"/>
                        </w:rPr>
                        <w:t>3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>Se debe proporcionar un espacio libre adicional de 0.9 m en todos los lados del sistema de almacenamiento de energía con batería para el acceso de mantenimiento.</w:t>
                      </w:r>
                    </w:p>
                  </w:txbxContent>
                </v:textbox>
              </v:shape>
            </w:pict>
          </mc:Fallback>
        </mc:AlternateContent>
      </w:r>
    </w:p>
    <w:p w14:paraId="085F07E6" w14:textId="6F573390" w:rsidR="006D5D40" w:rsidRPr="006D5D40" w:rsidRDefault="00642B70" w:rsidP="00415F2F">
      <w:r>
        <w:rPr>
          <w:noProof/>
        </w:rPr>
        <mc:AlternateContent>
          <mc:Choice Requires="wpg">
            <w:drawing>
              <wp:anchor distT="0" distB="0" distL="114300" distR="114300" simplePos="0" relativeHeight="251851775" behindDoc="0" locked="0" layoutInCell="1" allowOverlap="1" wp14:anchorId="1332F58C" wp14:editId="46C6F0FD">
                <wp:simplePos x="0" y="0"/>
                <wp:positionH relativeFrom="column">
                  <wp:posOffset>-4916</wp:posOffset>
                </wp:positionH>
                <wp:positionV relativeFrom="paragraph">
                  <wp:posOffset>864768</wp:posOffset>
                </wp:positionV>
                <wp:extent cx="6878115" cy="630555"/>
                <wp:effectExtent l="0" t="0" r="5715" b="444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8115" cy="630555"/>
                          <a:chOff x="0" y="0"/>
                          <a:chExt cx="6878557" cy="631064"/>
                        </a:xfrm>
                      </wpg:grpSpPr>
                      <wps:wsp>
                        <wps:cNvPr id="67" name="Straight Connector 67"/>
                        <wps:cNvCnPr/>
                        <wps:spPr>
                          <a:xfrm flipV="1">
                            <a:off x="0" y="0"/>
                            <a:ext cx="6848272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68" name="Picture 68" descr="A picture containing text, tableware, plate,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1" t="7735" r="3269" b="12063"/>
                          <a:stretch/>
                        </pic:blipFill>
                        <pic:spPr bwMode="auto">
                          <a:xfrm>
                            <a:off x="89210" y="234176"/>
                            <a:ext cx="1379855" cy="3327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1822043" y="167269"/>
                            <a:ext cx="1657350" cy="4635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A26AA3" w14:textId="5739ACE8" w:rsidR="0038199D" w:rsidRPr="00DD7F0A" w:rsidRDefault="00642B70" w:rsidP="0038199D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SEDE</w:t>
                              </w:r>
                            </w:p>
                            <w:p w14:paraId="69E1C89A" w14:textId="77777777" w:rsidR="0038199D" w:rsidRPr="00DD7F0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3600 Steeles Ave. E</w:t>
                              </w:r>
                            </w:p>
                            <w:p w14:paraId="15D9B089" w14:textId="77777777" w:rsidR="0038199D" w:rsidRPr="00DD7F0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Markham, ON</w:t>
                              </w: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 xml:space="preserve">, 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Canada L3R 9Z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Text Box 70"/>
                        <wps:cNvSpPr txBox="1"/>
                        <wps:spPr>
                          <a:xfrm>
                            <a:off x="5405264" y="166219"/>
                            <a:ext cx="1473293" cy="4631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B564385" w14:textId="3C54AC8B" w:rsidR="0038199D" w:rsidRPr="005D6A6A" w:rsidRDefault="00642B70" w:rsidP="0038199D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RMACIÓN DE VENTAS</w:t>
                              </w:r>
                            </w:p>
                            <w:p w14:paraId="176937A9" w14:textId="77777777" w:rsidR="0038199D" w:rsidRPr="00DD7F0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+1-888-998-7637</w:t>
                              </w:r>
                            </w:p>
                            <w:p w14:paraId="3A8908EA" w14:textId="0C8C2B59" w:rsidR="0038199D" w:rsidRPr="006C3032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@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3743149" y="167320"/>
                            <a:ext cx="1350730" cy="4637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627CD87" w14:textId="2F3E307A" w:rsidR="0038199D" w:rsidRPr="005D6A6A" w:rsidRDefault="00642B70" w:rsidP="0038199D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DATOS DE CONTACTO</w:t>
                              </w:r>
                            </w:p>
                            <w:p w14:paraId="300489B0" w14:textId="77777777" w:rsidR="0038199D" w:rsidRPr="005D6A6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support@troescorp.com</w:t>
                              </w:r>
                            </w:p>
                            <w:p w14:paraId="3922F004" w14:textId="4B3BE1EE" w:rsidR="0038199D" w:rsidRPr="006C3032" w:rsidRDefault="0038199D" w:rsidP="0038199D">
                              <w:pPr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</w:pPr>
                              <w:r w:rsidRPr="006C3032"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  <w:t>www.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332F58C" id="Group 66" o:spid="_x0000_s1060" style="position:absolute;margin-left:-.4pt;margin-top:68.1pt;width:541.6pt;height:49.65pt;z-index:251851775;mso-width-relative:margin" coordsize="68785,631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">
                <v:line id="Straight Connector 67" o:spid="_x0000_s1061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" strokecolor="#aeaaaa [2414]" strokeweight="1pt">
                  <v:stroke joinstyle="miter"/>
                </v:line>
                <v:shape id="Picture 68" o:spid="_x0000_s1062" type="#_x0000_t75" alt="A picture containing text, tableware, plate, sign&#10;&#10;Description automatically generated" style="position:absolute;left:892;top:2341;width:13798;height:332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">
                  <v:imagedata r:id="rId12" o:title="A picture containing text, tableware, plate, sign&#10;&#10;Description automatically generated" croptop="5069f" cropbottom="7906f" cropleft="1698f" cropright="2142f"/>
                </v:shape>
                <v:shape id="Text Box 69" o:spid="_x0000_s1063" type="#_x0000_t202" style="position:absolute;left:18220;top:1672;width:16573;height:4636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" filled="f" stroked="f" strokeweight=".5pt">
                  <v:textbox inset="0,0,0,0">
                    <w:txbxContent>
                      <w:p w14:paraId="58A26AA3" w14:textId="5739ACE8" w:rsidR="0038199D" w:rsidRPr="00DD7F0A" w:rsidRDefault="00642B70" w:rsidP="0038199D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SEDE</w:t>
                        </w:r>
                      </w:p>
                      <w:p w14:paraId="69E1C89A" w14:textId="77777777" w:rsidR="0038199D" w:rsidRPr="00DD7F0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3600 Steeles Ave. E</w:t>
                        </w:r>
                      </w:p>
                      <w:p w14:paraId="15D9B089" w14:textId="77777777" w:rsidR="0038199D" w:rsidRPr="00DD7F0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Markham, ON</w:t>
                        </w: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 xml:space="preserve">, 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Canada L3R 9Z7</w:t>
                        </w:r>
                      </w:p>
                    </w:txbxContent>
                  </v:textbox>
                </v:shape>
                <v:shape id="Text Box 70" o:spid="_x0000_s1064" type="#_x0000_t202" style="position:absolute;left:54052;top:1662;width:14733;height:4631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" filled="f" stroked="f" strokeweight=".5pt">
                  <v:textbox inset="0,0,0,0">
                    <w:txbxContent>
                      <w:p w14:paraId="5B564385" w14:textId="3C54AC8B" w:rsidR="0038199D" w:rsidRPr="005D6A6A" w:rsidRDefault="00642B70" w:rsidP="0038199D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RMACIÓN DE VENTAS</w:t>
                        </w:r>
                      </w:p>
                      <w:p w14:paraId="176937A9" w14:textId="77777777" w:rsidR="0038199D" w:rsidRPr="00DD7F0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+1-888-998-7637</w:t>
                        </w:r>
                      </w:p>
                      <w:p w14:paraId="3A8908EA" w14:textId="0C8C2B59" w:rsidR="0038199D" w:rsidRPr="006C3032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@troescorp.com</w:t>
                        </w:r>
                      </w:p>
                    </w:txbxContent>
                  </v:textbox>
                </v:shape>
                <v:shape id="Text Box 71" o:spid="_x0000_s1065" type="#_x0000_t202" style="position:absolute;left:37431;top:1673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3627CD87" w14:textId="2F3E307A" w:rsidR="0038199D" w:rsidRPr="005D6A6A" w:rsidRDefault="00642B70" w:rsidP="0038199D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DATOS DE CONTACTO</w:t>
                        </w:r>
                      </w:p>
                      <w:p w14:paraId="300489B0" w14:textId="77777777" w:rsidR="0038199D" w:rsidRPr="005D6A6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support@troescorp.com</w:t>
                        </w:r>
                      </w:p>
                      <w:p w14:paraId="3922F004" w14:textId="4B3BE1EE" w:rsidR="0038199D" w:rsidRPr="006C3032" w:rsidRDefault="0038199D" w:rsidP="0038199D">
                        <w:pPr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</w:pPr>
                        <w:r w:rsidRPr="006C3032"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  <w:t>www.troescorp.c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6D5D40" w:rsidRPr="006D5D40" w:rsidSect="00DF7BD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BB80A" w14:textId="77777777" w:rsidR="00B77231" w:rsidRDefault="00B77231" w:rsidP="00FA6D8B">
      <w:r>
        <w:separator/>
      </w:r>
    </w:p>
  </w:endnote>
  <w:endnote w:type="continuationSeparator" w:id="0">
    <w:p w14:paraId="6A046349" w14:textId="77777777" w:rsidR="00B77231" w:rsidRDefault="00B77231" w:rsidP="00FA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rlow Medium">
    <w:altName w:val="Courier New"/>
    <w:panose1 w:val="00000600000000000000"/>
    <w:charset w:val="4D"/>
    <w:family w:val="auto"/>
    <w:pitch w:val="variable"/>
    <w:sig w:usb0="20000007" w:usb1="00000000" w:usb2="00000000" w:usb3="00000000" w:csb0="00000193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Barlow SemiBold">
    <w:panose1 w:val="00000700000000000000"/>
    <w:charset w:val="4D"/>
    <w:family w:val="auto"/>
    <w:pitch w:val="variable"/>
    <w:sig w:usb0="20000007" w:usb1="00000000" w:usb2="00000000" w:usb3="00000000" w:csb0="00000193" w:csb1="00000000"/>
  </w:font>
  <w:font w:name="Barlow Light">
    <w:panose1 w:val="00000400000000000000"/>
    <w:charset w:val="4D"/>
    <w:family w:val="auto"/>
    <w:pitch w:val="variable"/>
    <w:sig w:usb0="20000007" w:usb1="00000000" w:usb2="00000000" w:usb3="00000000" w:csb0="00000193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AA6FE" w14:textId="77777777" w:rsidR="00B77231" w:rsidRDefault="00B77231" w:rsidP="00FA6D8B">
      <w:r>
        <w:separator/>
      </w:r>
    </w:p>
  </w:footnote>
  <w:footnote w:type="continuationSeparator" w:id="0">
    <w:p w14:paraId="3DA0ADA9" w14:textId="77777777" w:rsidR="00B77231" w:rsidRDefault="00B77231" w:rsidP="00FA6D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95E8B"/>
    <w:multiLevelType w:val="hybridMultilevel"/>
    <w:tmpl w:val="437EC87E"/>
    <w:lvl w:ilvl="0" w:tplc="579C6A3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DF5805"/>
    <w:multiLevelType w:val="hybridMultilevel"/>
    <w:tmpl w:val="FA60E0F8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1E7576"/>
    <w:multiLevelType w:val="hybridMultilevel"/>
    <w:tmpl w:val="009EEC8E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7535055">
    <w:abstractNumId w:val="2"/>
  </w:num>
  <w:num w:numId="2" w16cid:durableId="2071539959">
    <w:abstractNumId w:val="1"/>
  </w:num>
  <w:num w:numId="3" w16cid:durableId="1724672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TEzMTUxMjUyN7FU0lEKTi0uzszPAymwqAUARmTZqSwAAAA="/>
  </w:docVars>
  <w:rsids>
    <w:rsidRoot w:val="001D3230"/>
    <w:rsid w:val="0001513A"/>
    <w:rsid w:val="00024E27"/>
    <w:rsid w:val="00025D23"/>
    <w:rsid w:val="00033A6B"/>
    <w:rsid w:val="00034A25"/>
    <w:rsid w:val="00035CC6"/>
    <w:rsid w:val="00052C39"/>
    <w:rsid w:val="00073C64"/>
    <w:rsid w:val="0008009D"/>
    <w:rsid w:val="00095A7D"/>
    <w:rsid w:val="000A2CAA"/>
    <w:rsid w:val="000A3F0B"/>
    <w:rsid w:val="000B1236"/>
    <w:rsid w:val="000C7B6F"/>
    <w:rsid w:val="000D5530"/>
    <w:rsid w:val="000E1F09"/>
    <w:rsid w:val="0012227E"/>
    <w:rsid w:val="0014348D"/>
    <w:rsid w:val="00151559"/>
    <w:rsid w:val="001620F1"/>
    <w:rsid w:val="00163764"/>
    <w:rsid w:val="00164492"/>
    <w:rsid w:val="0017659B"/>
    <w:rsid w:val="0018223E"/>
    <w:rsid w:val="00193349"/>
    <w:rsid w:val="001D3230"/>
    <w:rsid w:val="001F16D9"/>
    <w:rsid w:val="001F6C7D"/>
    <w:rsid w:val="00214011"/>
    <w:rsid w:val="00214E54"/>
    <w:rsid w:val="00230EE1"/>
    <w:rsid w:val="00241070"/>
    <w:rsid w:val="00252528"/>
    <w:rsid w:val="002622FC"/>
    <w:rsid w:val="00296112"/>
    <w:rsid w:val="002B7A09"/>
    <w:rsid w:val="002C7D07"/>
    <w:rsid w:val="002D0270"/>
    <w:rsid w:val="0030248C"/>
    <w:rsid w:val="00311FEA"/>
    <w:rsid w:val="00324719"/>
    <w:rsid w:val="00325458"/>
    <w:rsid w:val="00330907"/>
    <w:rsid w:val="00342582"/>
    <w:rsid w:val="003456E7"/>
    <w:rsid w:val="00347954"/>
    <w:rsid w:val="00362502"/>
    <w:rsid w:val="00362FFE"/>
    <w:rsid w:val="00366145"/>
    <w:rsid w:val="003710E3"/>
    <w:rsid w:val="00374FCE"/>
    <w:rsid w:val="00376635"/>
    <w:rsid w:val="0038199D"/>
    <w:rsid w:val="003850FD"/>
    <w:rsid w:val="003860F8"/>
    <w:rsid w:val="003A198E"/>
    <w:rsid w:val="003A396F"/>
    <w:rsid w:val="003B305A"/>
    <w:rsid w:val="003C4373"/>
    <w:rsid w:val="003D5E43"/>
    <w:rsid w:val="003E08F2"/>
    <w:rsid w:val="003E3D03"/>
    <w:rsid w:val="003F33A4"/>
    <w:rsid w:val="00401742"/>
    <w:rsid w:val="00415F2F"/>
    <w:rsid w:val="00441A35"/>
    <w:rsid w:val="00446200"/>
    <w:rsid w:val="00450063"/>
    <w:rsid w:val="004574EA"/>
    <w:rsid w:val="004629BF"/>
    <w:rsid w:val="004730E4"/>
    <w:rsid w:val="004759C8"/>
    <w:rsid w:val="00481EC6"/>
    <w:rsid w:val="004968FA"/>
    <w:rsid w:val="004A7E7E"/>
    <w:rsid w:val="004D3FCF"/>
    <w:rsid w:val="004F79C3"/>
    <w:rsid w:val="0050127F"/>
    <w:rsid w:val="00511605"/>
    <w:rsid w:val="00521D19"/>
    <w:rsid w:val="00527F88"/>
    <w:rsid w:val="00532BB0"/>
    <w:rsid w:val="005510A8"/>
    <w:rsid w:val="005662C8"/>
    <w:rsid w:val="00574924"/>
    <w:rsid w:val="00581BA1"/>
    <w:rsid w:val="00582772"/>
    <w:rsid w:val="00582A37"/>
    <w:rsid w:val="005920A0"/>
    <w:rsid w:val="005B0513"/>
    <w:rsid w:val="005D6A6A"/>
    <w:rsid w:val="005E3D71"/>
    <w:rsid w:val="006030F4"/>
    <w:rsid w:val="006049A0"/>
    <w:rsid w:val="006077BC"/>
    <w:rsid w:val="00622B1E"/>
    <w:rsid w:val="00634A2F"/>
    <w:rsid w:val="00637109"/>
    <w:rsid w:val="00642B70"/>
    <w:rsid w:val="0064707A"/>
    <w:rsid w:val="00652F79"/>
    <w:rsid w:val="00661D4D"/>
    <w:rsid w:val="00684E4C"/>
    <w:rsid w:val="006B778E"/>
    <w:rsid w:val="006C0FA9"/>
    <w:rsid w:val="006C3032"/>
    <w:rsid w:val="006D0FA1"/>
    <w:rsid w:val="006D5D40"/>
    <w:rsid w:val="006E46A6"/>
    <w:rsid w:val="006E51E1"/>
    <w:rsid w:val="006F0E02"/>
    <w:rsid w:val="006F601A"/>
    <w:rsid w:val="007032D5"/>
    <w:rsid w:val="00716982"/>
    <w:rsid w:val="00724DE4"/>
    <w:rsid w:val="007309C3"/>
    <w:rsid w:val="0073252B"/>
    <w:rsid w:val="00754B7D"/>
    <w:rsid w:val="00761B4F"/>
    <w:rsid w:val="007642DD"/>
    <w:rsid w:val="0077262A"/>
    <w:rsid w:val="00784D6D"/>
    <w:rsid w:val="00796FF6"/>
    <w:rsid w:val="00797E63"/>
    <w:rsid w:val="007C1F83"/>
    <w:rsid w:val="007C27B7"/>
    <w:rsid w:val="007C5786"/>
    <w:rsid w:val="007C71E5"/>
    <w:rsid w:val="007D04AF"/>
    <w:rsid w:val="007D6FE8"/>
    <w:rsid w:val="007E30C1"/>
    <w:rsid w:val="007F13D5"/>
    <w:rsid w:val="007F3314"/>
    <w:rsid w:val="008127B7"/>
    <w:rsid w:val="00821773"/>
    <w:rsid w:val="0082628B"/>
    <w:rsid w:val="00827BD2"/>
    <w:rsid w:val="008429D8"/>
    <w:rsid w:val="00852F4C"/>
    <w:rsid w:val="0085510A"/>
    <w:rsid w:val="00860954"/>
    <w:rsid w:val="00873E20"/>
    <w:rsid w:val="00875FE2"/>
    <w:rsid w:val="008C5941"/>
    <w:rsid w:val="008D2718"/>
    <w:rsid w:val="008D3778"/>
    <w:rsid w:val="008E2E49"/>
    <w:rsid w:val="00927821"/>
    <w:rsid w:val="00937537"/>
    <w:rsid w:val="00940F43"/>
    <w:rsid w:val="00960312"/>
    <w:rsid w:val="00975249"/>
    <w:rsid w:val="00982F06"/>
    <w:rsid w:val="009959D6"/>
    <w:rsid w:val="009A5BA6"/>
    <w:rsid w:val="009A7918"/>
    <w:rsid w:val="009C591D"/>
    <w:rsid w:val="009D1F66"/>
    <w:rsid w:val="009D6C76"/>
    <w:rsid w:val="009E1B81"/>
    <w:rsid w:val="009E3892"/>
    <w:rsid w:val="009E5627"/>
    <w:rsid w:val="009E5D49"/>
    <w:rsid w:val="00A228A2"/>
    <w:rsid w:val="00A25452"/>
    <w:rsid w:val="00A32057"/>
    <w:rsid w:val="00A341EC"/>
    <w:rsid w:val="00A47CDA"/>
    <w:rsid w:val="00A51AB6"/>
    <w:rsid w:val="00A565C9"/>
    <w:rsid w:val="00A6057F"/>
    <w:rsid w:val="00A80619"/>
    <w:rsid w:val="00A80BE3"/>
    <w:rsid w:val="00A83E73"/>
    <w:rsid w:val="00AC1805"/>
    <w:rsid w:val="00AD2B0B"/>
    <w:rsid w:val="00AE2A16"/>
    <w:rsid w:val="00AE3D35"/>
    <w:rsid w:val="00AE68D6"/>
    <w:rsid w:val="00B2528F"/>
    <w:rsid w:val="00B25381"/>
    <w:rsid w:val="00B33AF8"/>
    <w:rsid w:val="00B34D35"/>
    <w:rsid w:val="00B35A96"/>
    <w:rsid w:val="00B4443F"/>
    <w:rsid w:val="00B445A5"/>
    <w:rsid w:val="00B50664"/>
    <w:rsid w:val="00B57FAF"/>
    <w:rsid w:val="00B62E6C"/>
    <w:rsid w:val="00B77231"/>
    <w:rsid w:val="00BA5EAF"/>
    <w:rsid w:val="00BB0C1D"/>
    <w:rsid w:val="00BB4D6D"/>
    <w:rsid w:val="00BB74FF"/>
    <w:rsid w:val="00BC0368"/>
    <w:rsid w:val="00BE0057"/>
    <w:rsid w:val="00BE400B"/>
    <w:rsid w:val="00BF7201"/>
    <w:rsid w:val="00C0378C"/>
    <w:rsid w:val="00C04D09"/>
    <w:rsid w:val="00C11FD0"/>
    <w:rsid w:val="00C26528"/>
    <w:rsid w:val="00C3121A"/>
    <w:rsid w:val="00C3322F"/>
    <w:rsid w:val="00C3665F"/>
    <w:rsid w:val="00C37632"/>
    <w:rsid w:val="00C54C62"/>
    <w:rsid w:val="00C63436"/>
    <w:rsid w:val="00C77E9A"/>
    <w:rsid w:val="00C80A27"/>
    <w:rsid w:val="00C911CC"/>
    <w:rsid w:val="00CA1E50"/>
    <w:rsid w:val="00CA399A"/>
    <w:rsid w:val="00CB6797"/>
    <w:rsid w:val="00CC4FAD"/>
    <w:rsid w:val="00CD09A8"/>
    <w:rsid w:val="00CD14D5"/>
    <w:rsid w:val="00CE5886"/>
    <w:rsid w:val="00CF436A"/>
    <w:rsid w:val="00D02F04"/>
    <w:rsid w:val="00D113C0"/>
    <w:rsid w:val="00D279F1"/>
    <w:rsid w:val="00D46567"/>
    <w:rsid w:val="00D657CD"/>
    <w:rsid w:val="00D715E1"/>
    <w:rsid w:val="00D85F41"/>
    <w:rsid w:val="00D932B6"/>
    <w:rsid w:val="00DA2562"/>
    <w:rsid w:val="00DC379F"/>
    <w:rsid w:val="00DD2432"/>
    <w:rsid w:val="00DD4B15"/>
    <w:rsid w:val="00DD7F0A"/>
    <w:rsid w:val="00DF7BDB"/>
    <w:rsid w:val="00E01D54"/>
    <w:rsid w:val="00E10E8D"/>
    <w:rsid w:val="00E15F9B"/>
    <w:rsid w:val="00E20A50"/>
    <w:rsid w:val="00E34EB1"/>
    <w:rsid w:val="00E429B1"/>
    <w:rsid w:val="00E470D3"/>
    <w:rsid w:val="00E74E2D"/>
    <w:rsid w:val="00E76533"/>
    <w:rsid w:val="00E76C3B"/>
    <w:rsid w:val="00E81F1A"/>
    <w:rsid w:val="00E84935"/>
    <w:rsid w:val="00E95482"/>
    <w:rsid w:val="00EC0EC0"/>
    <w:rsid w:val="00EC2387"/>
    <w:rsid w:val="00EC5CFF"/>
    <w:rsid w:val="00ED711A"/>
    <w:rsid w:val="00EE459B"/>
    <w:rsid w:val="00EF0A4E"/>
    <w:rsid w:val="00F425C3"/>
    <w:rsid w:val="00F455F9"/>
    <w:rsid w:val="00F621EB"/>
    <w:rsid w:val="00F65D51"/>
    <w:rsid w:val="00F855B0"/>
    <w:rsid w:val="00F93DEB"/>
    <w:rsid w:val="00F9464C"/>
    <w:rsid w:val="00FA6D8B"/>
    <w:rsid w:val="00FC2552"/>
    <w:rsid w:val="00FF0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2C997"/>
  <w15:chartTrackingRefBased/>
  <w15:docId w15:val="{344B4948-331A-F941-966F-143DE53C6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3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9611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EE459B"/>
  </w:style>
  <w:style w:type="character" w:styleId="Hyperlink">
    <w:name w:val="Hyperlink"/>
    <w:basedOn w:val="DefaultParagraphFont"/>
    <w:uiPriority w:val="99"/>
    <w:unhideWhenUsed/>
    <w:rsid w:val="003860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60F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D0F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6D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A6D8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A6D8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A6D8B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96FF6"/>
    <w:pPr>
      <w:ind w:left="720"/>
      <w:contextualSpacing/>
    </w:pPr>
  </w:style>
  <w:style w:type="table" w:styleId="PlainTable1">
    <w:name w:val="Plain Table 1"/>
    <w:basedOn w:val="TableNormal"/>
    <w:uiPriority w:val="41"/>
    <w:rsid w:val="00684E4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1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8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43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51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7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3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54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63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4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2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68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05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22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3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57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82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7919EC-CC73-7E41-9563-F015876E2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ris Dias</cp:lastModifiedBy>
  <cp:revision>2</cp:revision>
  <cp:lastPrinted>2022-03-30T15:12:00Z</cp:lastPrinted>
  <dcterms:created xsi:type="dcterms:W3CDTF">2022-04-21T15:01:00Z</dcterms:created>
  <dcterms:modified xsi:type="dcterms:W3CDTF">2022-04-21T15:01:00Z</dcterms:modified>
</cp:coreProperties>
</file>